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webextensions/webextension3.xml" ContentType="application/vnd.ms-office.webextension+xml"/>
  <Override PartName="/word/webextensions/webextension4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Times New Roman" w:hAnsi="Times New Roman" w:cs="Times New Roman"/>
        </w:rPr>
        <w:id w:val="1327714009"/>
        <w:docPartObj>
          <w:docPartGallery w:val="Cover Pages"/>
          <w:docPartUnique/>
        </w:docPartObj>
      </w:sdtPr>
      <w:sdtEndPr>
        <w:rPr>
          <w:rFonts w:eastAsia="ArialMT"/>
          <w:color w:val="222222"/>
          <w:lang w:val="en-GB"/>
        </w:rPr>
      </w:sdtEndPr>
      <w:sdtContent>
        <w:p w14:paraId="4B518DFE" w14:textId="77777777" w:rsidR="00D32909" w:rsidRPr="00A47A97" w:rsidRDefault="006E1FB6" w:rsidP="00A47A97">
          <w:pPr>
            <w:spacing w:line="360" w:lineRule="auto"/>
            <w:jc w:val="both"/>
            <w:rPr>
              <w:rFonts w:ascii="Times New Roman" w:hAnsi="Times New Roman" w:cs="Times New Roman"/>
            </w:rPr>
          </w:pPr>
          <w:r w:rsidRPr="00A47A97">
            <w:rPr>
              <w:rFonts w:ascii="Times New Roman" w:hAnsi="Times New Roman" w:cs="Times New Roman"/>
            </w:rPr>
            <w:br/>
          </w:r>
        </w:p>
        <w:sdt>
          <w:sdtPr>
            <w:rPr>
              <w:rFonts w:ascii="Times New Roman" w:hAnsi="Times New Roman" w:cs="Times New Roman"/>
            </w:rPr>
            <w:id w:val="-984075817"/>
            <w:docPartObj>
              <w:docPartGallery w:val="Cover Pages"/>
              <w:docPartUnique/>
            </w:docPartObj>
          </w:sdtPr>
          <w:sdtEndPr>
            <w:rPr>
              <w:b/>
              <w:bCs/>
              <w:sz w:val="24"/>
              <w:szCs w:val="24"/>
              <w:u w:val="single"/>
            </w:rPr>
          </w:sdtEndPr>
          <w:sdtContent>
            <w:p w14:paraId="4EF56F55" w14:textId="57280293" w:rsidR="00D32909" w:rsidRPr="00A47A97" w:rsidRDefault="00D32909" w:rsidP="00A47A97">
              <w:pPr>
                <w:spacing w:line="360" w:lineRule="auto"/>
                <w:jc w:val="both"/>
                <w:rPr>
                  <w:rFonts w:ascii="Times New Roman" w:hAnsi="Times New Roman" w:cs="Times New Roman"/>
                </w:rPr>
              </w:pPr>
            </w:p>
            <w:p w14:paraId="38BCF269" w14:textId="77777777" w:rsidR="00D32909" w:rsidRPr="00A47A97" w:rsidRDefault="00D32909" w:rsidP="00A47A97">
              <w:pPr>
                <w:spacing w:line="360" w:lineRule="auto"/>
                <w:jc w:val="both"/>
                <w:rPr>
                  <w:rFonts w:ascii="Times New Roman" w:hAnsi="Times New Roman" w:cs="Times New Roman"/>
                </w:rPr>
              </w:pPr>
            </w:p>
            <w:p w14:paraId="43AC7A84" w14:textId="77777777" w:rsidR="00D32909" w:rsidRPr="00A47A97" w:rsidRDefault="00D32909" w:rsidP="00A47A97">
              <w:pPr>
                <w:spacing w:line="360" w:lineRule="auto"/>
                <w:jc w:val="both"/>
                <w:rPr>
                  <w:rFonts w:ascii="Times New Roman" w:hAnsi="Times New Roman" w:cs="Times New Roman"/>
                  <w:b/>
                  <w:bCs/>
                  <w:sz w:val="24"/>
                  <w:szCs w:val="24"/>
                  <w:u w:val="single"/>
                </w:rPr>
              </w:pPr>
              <w:r w:rsidRPr="00A47A97">
                <w:rPr>
                  <w:rFonts w:ascii="Times New Roman" w:hAnsi="Times New Roman" w:cs="Times New Roman"/>
                  <w:noProof/>
                </w:rPr>
                <mc:AlternateContent>
                  <mc:Choice Requires="wps">
                    <w:drawing>
                      <wp:anchor distT="0" distB="0" distL="114300" distR="114300" simplePos="0" relativeHeight="251662336" behindDoc="1" locked="0" layoutInCell="1" allowOverlap="1" wp14:anchorId="56B6DA6C" wp14:editId="3FE63860">
                        <wp:simplePos x="0" y="0"/>
                        <wp:positionH relativeFrom="margin">
                          <wp:posOffset>-704850</wp:posOffset>
                        </wp:positionH>
                        <wp:positionV relativeFrom="margin">
                          <wp:align>center</wp:align>
                        </wp:positionV>
                        <wp:extent cx="7034530" cy="3255264"/>
                        <wp:effectExtent l="0" t="0" r="8255" b="0"/>
                        <wp:wrapNone/>
                        <wp:docPr id="8" name="Text Box 8" descr="Cover page content layout"/>
                        <wp:cNvGraphicFramePr/>
                        <a:graphic xmlns:a="http://schemas.openxmlformats.org/drawingml/2006/main">
                          <a:graphicData uri="http://schemas.microsoft.com/office/word/2010/wordprocessingShape">
                            <wps:wsp>
                              <wps:cNvSpPr txBox="1"/>
                              <wps:spPr>
                                <a:xfrm>
                                  <a:off x="0" y="0"/>
                                  <a:ext cx="7034530" cy="3255264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  <a:effectLst/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tbl>
                                    <w:tblPr>
                                      <w:tblW w:w="5000" w:type="pct"/>
                                      <w:tblCellMar>
                                        <w:left w:w="0" w:type="dxa"/>
                                        <w:right w:w="0" w:type="dxa"/>
                                      </w:tblCellMar>
                                      <w:tblLook w:val="04A0" w:firstRow="1" w:lastRow="0" w:firstColumn="1" w:lastColumn="0" w:noHBand="0" w:noVBand="1"/>
                                      <w:tblDescription w:val="Cover page info"/>
                                    </w:tblPr>
                                    <w:tblGrid>
                                      <w:gridCol w:w="820"/>
                                      <w:gridCol w:w="10263"/>
                                    </w:tblGrid>
                                    <w:tr w:rsidR="00D32909" w:rsidRPr="00501E3D" w14:paraId="60C15999" w14:textId="77777777">
                                      <w:trPr>
                                        <w:trHeight w:val="2376"/>
                                      </w:trPr>
                                      <w:tc>
                                        <w:tcPr>
                                          <w:tcW w:w="370" w:type="pct"/>
                                          <w:shd w:val="clear" w:color="auto" w:fill="4472C4" w:themeFill="accent1"/>
                                        </w:tcPr>
                                        <w:p w14:paraId="6EF1697F" w14:textId="77777777" w:rsidR="00D32909" w:rsidRPr="00501E3D" w:rsidRDefault="00D32909">
                                          <w:pPr>
                                            <w:rPr>
                                              <w:rFonts w:ascii="Times New Roman" w:hAnsi="Times New Roman" w:cs="Times New Roman"/>
                                            </w:rPr>
                                          </w:pPr>
                                        </w:p>
                                      </w:tc>
                                      <w:sdt>
                                        <w:sdtPr>
                                          <w:rPr>
                                            <w:rFonts w:ascii="Times New Roman" w:hAnsi="Times New Roman" w:cs="Times New Roman"/>
                                            <w:color w:val="FFFFFF" w:themeColor="background1"/>
                                            <w:sz w:val="96"/>
                                            <w:szCs w:val="96"/>
                                          </w:rPr>
                                          <w:alias w:val="Title"/>
                                          <w:tag w:val=""/>
                                          <w:id w:val="-2055529921"/>
                                          <w:placeholder>
                                            <w:docPart w:val="520CE5708D7F44A687584310F4039FDC"/>
                                          </w:placeholder>
  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  <w:text/>
                                        </w:sdtPr>
                                        <w:sdtContent>
                                          <w:tc>
                                            <w:tcPr>
                                              <w:tcW w:w="4630" w:type="pct"/>
                                              <w:shd w:val="clear" w:color="auto" w:fill="404040" w:themeFill="text1" w:themeFillTint="BF"/>
                                            </w:tcPr>
                                            <w:p w14:paraId="3E6917C3" w14:textId="1FE823F5" w:rsidR="00D32909" w:rsidRPr="00501E3D" w:rsidRDefault="00920E37">
                                              <w:pPr>
                                                <w:pStyle w:val="NoSpacing"/>
                                                <w:spacing w:before="240" w:line="216" w:lineRule="auto"/>
                                                <w:ind w:left="360" w:right="360"/>
                                                <w:contextualSpacing/>
                                                <w:rPr>
                                                  <w:rFonts w:ascii="Times New Roman" w:hAnsi="Times New Roman" w:cs="Times New Roman"/>
                                                  <w:color w:val="FFFFFF" w:themeColor="background1"/>
                                                  <w:sz w:val="96"/>
                                                  <w:szCs w:val="96"/>
                                                </w:rPr>
                                              </w:pPr>
                                              <w:r>
                                                <w:rPr>
                                                  <w:rFonts w:ascii="Times New Roman" w:hAnsi="Times New Roman" w:cs="Times New Roman"/>
                                                  <w:color w:val="FFFFFF" w:themeColor="background1"/>
                                                  <w:sz w:val="96"/>
                                                  <w:szCs w:val="96"/>
                                                </w:rPr>
                                                <w:t>KAGGLE COMPETITION</w:t>
                                              </w:r>
                                            </w:p>
                                          </w:tc>
                                        </w:sdtContent>
                                      </w:sdt>
                                    </w:tr>
                                    <w:tr w:rsidR="00D32909" w:rsidRPr="00501E3D" w14:paraId="722A59BB" w14:textId="77777777">
                                      <w:trPr>
                                        <w:trHeight w:hRule="exact" w:val="648"/>
                                      </w:trPr>
                                      <w:tc>
                                        <w:tcPr>
                                          <w:tcW w:w="370" w:type="pct"/>
                                          <w:shd w:val="clear" w:color="auto" w:fill="4472C4" w:themeFill="accent1"/>
                                        </w:tcPr>
                                        <w:p w14:paraId="7497208A" w14:textId="77777777" w:rsidR="00D32909" w:rsidRPr="00501E3D" w:rsidRDefault="00D32909">
                                          <w:pPr>
                                            <w:rPr>
                                              <w:rFonts w:ascii="Times New Roman" w:hAnsi="Times New Roman" w:cs="Times New Roman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4630" w:type="pct"/>
                                          <w:shd w:val="clear" w:color="auto" w:fill="404040" w:themeFill="text1" w:themeFillTint="BF"/>
                                          <w:vAlign w:val="bottom"/>
                                        </w:tcPr>
                                        <w:p w14:paraId="64C845CB" w14:textId="77777777" w:rsidR="00D32909" w:rsidRPr="00501E3D" w:rsidRDefault="00D32909">
                                          <w:pPr>
                                            <w:ind w:left="360" w:right="360"/>
                                            <w:rPr>
                                              <w:rFonts w:ascii="Times New Roman" w:hAnsi="Times New Roman" w:cs="Times New Roman"/>
                                              <w:color w:val="FFFFFF" w:themeColor="background1"/>
                                              <w:sz w:val="28"/>
                                              <w:szCs w:val="28"/>
                                            </w:rPr>
                                          </w:pPr>
                                        </w:p>
                                      </w:tc>
                                    </w:tr>
                                    <w:tr w:rsidR="00D32909" w:rsidRPr="00501E3D" w14:paraId="76DF3FF0" w14:textId="77777777">
                                      <w:tc>
                                        <w:tcPr>
                                          <w:tcW w:w="370" w:type="pct"/>
                                          <w:shd w:val="clear" w:color="auto" w:fill="4472C4" w:themeFill="accent1"/>
                                        </w:tcPr>
                                        <w:p w14:paraId="5DC144BB" w14:textId="77777777" w:rsidR="00D32909" w:rsidRPr="00501E3D" w:rsidRDefault="00D32909">
                                          <w:pPr>
                                            <w:rPr>
                                              <w:rFonts w:ascii="Times New Roman" w:hAnsi="Times New Roman" w:cs="Times New Roman"/>
                                            </w:rPr>
                                          </w:pPr>
                                        </w:p>
                                      </w:tc>
                                      <w:tc>
                                        <w:tcPr>
                                          <w:tcW w:w="4630" w:type="pct"/>
                                          <w:shd w:val="clear" w:color="auto" w:fill="404040" w:themeFill="text1" w:themeFillTint="BF"/>
                                          <w:vAlign w:val="bottom"/>
                                        </w:tcPr>
                                        <w:p w14:paraId="5A76A60E" w14:textId="19748042" w:rsidR="00D32909" w:rsidRPr="00501E3D" w:rsidRDefault="00000000">
                                          <w:pPr>
                                            <w:pStyle w:val="NoSpacing"/>
                                            <w:spacing w:line="288" w:lineRule="auto"/>
                                            <w:ind w:left="360" w:right="360"/>
                                            <w:rPr>
                                              <w:rFonts w:ascii="Times New Roman" w:hAnsi="Times New Roman" w:cs="Times New Roman"/>
                                              <w:color w:val="FFFFFF" w:themeColor="background1"/>
                                              <w:sz w:val="28"/>
                                              <w:szCs w:val="28"/>
                                            </w:rPr>
                                          </w:pPr>
                                          <w:sdt>
                                            <w:sdtPr>
                                              <w:rPr>
                                                <w:rFonts w:ascii="Times New Roman" w:hAnsi="Times New Roman" w:cs="Times New Roman"/>
                                                <w:b/>
                                                <w:bCs/>
                                                <w:color w:val="FFFF00"/>
                                                <w:sz w:val="28"/>
                                                <w:szCs w:val="28"/>
                                              </w:rPr>
                                              <w:alias w:val="Author"/>
                                              <w:tag w:val=""/>
                                              <w:id w:val="-991938510"/>
                                              <w:placeholder>
                                                <w:docPart w:val="B9A8C208D21A43D5A5DD6747EAD3397C"/>
                                              </w:placeholder>
      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      <w:text/>
                                            </w:sdtPr>
                                            <w:sdtContent>
                                              <w:r w:rsidR="00D32909" w:rsidRPr="00D32909">
                                                <w:rPr>
                                                  <w:rFonts w:ascii="Times New Roman" w:hAnsi="Times New Roman" w:cs="Times New Roman"/>
                                                  <w:b/>
                                                  <w:bCs/>
                                                  <w:color w:val="FFFF00"/>
                                                  <w:sz w:val="28"/>
                                                  <w:szCs w:val="28"/>
                                                </w:rPr>
                                                <w:t>Andrew-ID: parmenin</w:t>
                                              </w:r>
                                            </w:sdtContent>
                                          </w:sdt>
                                        </w:p>
                                        <w:sdt>
                                          <w:sdtPr>
                                            <w:rPr>
                                              <w:rFonts w:ascii="Times New Roman" w:hAnsi="Times New Roman" w:cs="Times New Roman"/>
                                              <w:color w:val="FFFFFF" w:themeColor="background1"/>
                                              <w:sz w:val="28"/>
                                              <w:szCs w:val="28"/>
                                            </w:rPr>
                                            <w:alias w:val="Course title"/>
                                            <w:tag w:val=""/>
                                            <w:id w:val="857088106"/>
                                            <w:placeholder>
                                              <w:docPart w:val="FE056638059C4AAF92AB4DEBEB90F56C"/>
                                            </w:placeholder>
      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      <w:text/>
                                          </w:sdtPr>
                                          <w:sdtContent>
                                            <w:p w14:paraId="14CD450D" w14:textId="35597271" w:rsidR="00D32909" w:rsidRPr="00501E3D" w:rsidRDefault="00D32909">
                                              <w:pPr>
                                                <w:pStyle w:val="NoSpacing"/>
                                                <w:spacing w:line="288" w:lineRule="auto"/>
                                                <w:ind w:left="360" w:right="360"/>
                                                <w:rPr>
                                                  <w:rFonts w:ascii="Times New Roman" w:hAnsi="Times New Roman" w:cs="Times New Roman"/>
                                                  <w:color w:val="FFFFFF" w:themeColor="background1"/>
                                                  <w:sz w:val="28"/>
                                                  <w:szCs w:val="28"/>
                                                </w:rPr>
                                              </w:pPr>
                                              <w:r w:rsidRPr="00D32909">
                                                <w:rPr>
                                                  <w:rFonts w:ascii="Times New Roman" w:hAnsi="Times New Roman" w:cs="Times New Roman"/>
                                                  <w:color w:val="FFFFFF" w:themeColor="background1"/>
                                                  <w:sz w:val="28"/>
                                                  <w:szCs w:val="28"/>
                                                </w:rPr>
                                                <w:t>DATA INFERENCE AND APPLIED MACHINE LEARNING (18-785</w:t>
                                              </w:r>
                                              <w:r>
                                                <w:rPr>
                                                  <w:rFonts w:ascii="Times New Roman" w:hAnsi="Times New Roman" w:cs="Times New Roman"/>
                                                  <w:color w:val="FFFFFF" w:themeColor="background1"/>
                                                  <w:sz w:val="28"/>
                                                  <w:szCs w:val="28"/>
                                                </w:rPr>
                                                <w:t>)</w:t>
                                              </w:r>
                                            </w:p>
                                          </w:sdtContent>
                                        </w:sdt>
                                        <w:sdt>
                                          <w:sdtPr>
                                            <w:rPr>
                                              <w:rFonts w:ascii="Times New Roman" w:hAnsi="Times New Roman" w:cs="Times New Roman"/>
                                              <w:color w:val="FFFFFF" w:themeColor="background1"/>
                                              <w:sz w:val="28"/>
                                              <w:szCs w:val="28"/>
                                            </w:rPr>
                                            <w:alias w:val="Date"/>
                                            <w:tag w:val=""/>
                                            <w:id w:val="-885633587"/>
                                            <w:placeholder>
                                              <w:docPart w:val="95A315C666E04F1AA06FC5B106971744"/>
                                            </w:placeholder>
        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        <w:date w:fullDate="2022-12-09T00:00:00Z">
                                              <w:dateFormat w:val="M/d/yy"/>
                                              <w:lid w:val="en-US"/>
                                              <w:storeMappedDataAs w:val="dateTime"/>
                                              <w:calendar w:val="gregorian"/>
                                            </w:date>
                                          </w:sdtPr>
                                          <w:sdtContent>
                                            <w:p w14:paraId="21DEAEA9" w14:textId="617E3419" w:rsidR="00D32909" w:rsidRPr="00501E3D" w:rsidRDefault="00BB5455">
                                              <w:pPr>
                                                <w:pStyle w:val="NoSpacing"/>
                                                <w:spacing w:after="240" w:line="288" w:lineRule="auto"/>
                                                <w:ind w:left="360" w:right="360"/>
                                                <w:rPr>
                                                  <w:rFonts w:ascii="Times New Roman" w:hAnsi="Times New Roman" w:cs="Times New Roman"/>
                                                  <w:color w:val="FFFFFF" w:themeColor="background1"/>
                                                  <w:sz w:val="28"/>
                                                  <w:szCs w:val="28"/>
                                                </w:rPr>
                                              </w:pPr>
                                              <w:r>
                                                <w:rPr>
                                                  <w:rFonts w:ascii="Times New Roman" w:hAnsi="Times New Roman" w:cs="Times New Roman"/>
                                                  <w:color w:val="FFFFFF" w:themeColor="background1"/>
                                                  <w:sz w:val="28"/>
                                                  <w:szCs w:val="28"/>
                                                </w:rPr>
                                                <w:t>12/</w:t>
                                              </w:r>
                                              <w:r w:rsidR="00920E37">
                                                <w:rPr>
                                                  <w:rFonts w:ascii="Times New Roman" w:hAnsi="Times New Roman" w:cs="Times New Roman"/>
                                                  <w:color w:val="FFFFFF" w:themeColor="background1"/>
                                                  <w:sz w:val="28"/>
                                                  <w:szCs w:val="28"/>
                                                </w:rPr>
                                                <w:t>9</w:t>
                                              </w:r>
                                              <w:r>
                                                <w:rPr>
                                                  <w:rFonts w:ascii="Times New Roman" w:hAnsi="Times New Roman" w:cs="Times New Roman"/>
                                                  <w:color w:val="FFFFFF" w:themeColor="background1"/>
                                                  <w:sz w:val="28"/>
                                                  <w:szCs w:val="28"/>
                                                </w:rPr>
                                                <w:t>/22</w:t>
                                              </w:r>
                                            </w:p>
                                          </w:sdtContent>
                                        </w:sdt>
                                      </w:tc>
                                    </w:tr>
                                  </w:tbl>
                                  <w:p w14:paraId="69B3F08E" w14:textId="36A1FC4C" w:rsidR="00D32909" w:rsidRPr="00A520E2" w:rsidRDefault="00D32909" w:rsidP="00D32909">
                                    <w:pPr>
                                      <w:jc w:val="center"/>
                                      <w:rPr>
                                        <w:rFonts w:ascii="Times New Roman" w:hAnsi="Times New Roman" w:cs="Times New Roman"/>
                                        <w:b/>
                                        <w:color w:val="262626" w:themeColor="text1" w:themeTint="D9"/>
                                        <w:sz w:val="56"/>
                                        <w:szCs w:val="56"/>
                                        <w14:shadow w14:blurRad="0" w14:dist="38100" w14:dir="2700000" w14:sx="100000" w14:sy="100000" w14:kx="0" w14:ky="0" w14:algn="bl">
                                          <w14:schemeClr w14:val="accent5"/>
                                        </w14:shadow>
                                        <w14:textOutline w14:w="6731" w14:cap="flat" w14:cmpd="sng" w14:algn="ctr">
                                          <w14:solidFill>
                                            <w14:schemeClr w14:val="bg1"/>
                                          </w14:solidFill>
                                          <w14:prstDash w14:val="solid"/>
                                          <w14:round/>
                                        </w14:textOutline>
                                      </w:rPr>
                                    </w:pPr>
                                    <w:r w:rsidRPr="00D32909">
                                      <w:rPr>
                                        <w:rFonts w:ascii="Times New Roman" w:hAnsi="Times New Roman" w:cs="Times New Roman"/>
                                        <w:b/>
                                        <w:color w:val="262626" w:themeColor="text1" w:themeTint="D9"/>
                                        <w:sz w:val="56"/>
                                        <w:szCs w:val="56"/>
                                        <w14:shadow w14:blurRad="0" w14:dist="38100" w14:dir="2700000" w14:sx="100000" w14:sy="100000" w14:kx="0" w14:ky="0" w14:algn="bl">
                                          <w14:schemeClr w14:val="accent5"/>
                                        </w14:shadow>
                                        <w14:textOutline w14:w="6731" w14:cap="flat" w14:cmpd="sng" w14:algn="ctr">
                                          <w14:solidFill>
                                            <w14:schemeClr w14:val="bg1"/>
                                          </w14:solidFill>
                                          <w14:prstDash w14:val="solid"/>
                                          <w14:round/>
                                        </w14:textOutline>
                                      </w:rPr>
                                      <w:t>Niyomwungeri Parmenide ISHIMWE</w:t>
                                    </w: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spAutoFit/>
                              </wps:bodyPr>
                            </wps:wsp>
                          </a:graphicData>
                        </a:graphic>
                        <wp14:sizeRelH relativeFrom="page">
                          <wp14:pctWidth>90600</wp14:pctWidth>
                        </wp14:sizeRelH>
                        <wp14:sizeRelV relativeFrom="margin">
                          <wp14:pctHeight>0</wp14:pctHeight>
                        </wp14:sizeRelV>
                      </wp:anchor>
                    </w:drawing>
                  </mc:Choice>
                  <mc:Fallback>
                    <w:pict>
                      <v:shapetype w14:anchorId="56B6DA6C"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 Box 8" o:spid="_x0000_s1026" type="#_x0000_t202" alt="Cover page content layout" style="position:absolute;left:0;text-align:left;margin-left:-55.5pt;margin-top:0;width:553.9pt;height:256.3pt;z-index:-251654144;visibility:visible;mso-wrap-style:square;mso-width-percent:906;mso-height-percent:0;mso-wrap-distance-left:9pt;mso-wrap-distance-top:0;mso-wrap-distance-right:9pt;mso-wrap-distance-bottom:0;mso-position-horizontal:absolute;mso-position-horizontal-relative:margin;mso-position-vertical:center;mso-position-vertical-relative:margin;mso-width-percent:906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" filled="f" stroked="f" strokeweight=".5pt">
                        <v:textbox style="mso-fit-shape-to-text:t" inset="0,0,0,0">
                          <w:txbxContent>
                            <w:tbl>
                              <w:tblPr>
                                <w:tblW w:w="5000" w:type="pct"/>
                                <w:tblCellMar>
                                  <w:left w:w="0" w:type="dxa"/>
                                  <w:right w:w="0" w:type="dxa"/>
                                </w:tblCellMar>
                                <w:tblLook w:val="04A0" w:firstRow="1" w:lastRow="0" w:firstColumn="1" w:lastColumn="0" w:noHBand="0" w:noVBand="1"/>
                                <w:tblDescription w:val="Cover page info"/>
                              </w:tblPr>
                              <w:tblGrid>
                                <w:gridCol w:w="820"/>
                                <w:gridCol w:w="10263"/>
                              </w:tblGrid>
                              <w:tr w:rsidR="00D32909" w:rsidRPr="00501E3D" w14:paraId="60C15999" w14:textId="77777777">
                                <w:trPr>
                                  <w:trHeight w:val="2376"/>
                                </w:trPr>
                                <w:tc>
                                  <w:tcPr>
                                    <w:tcW w:w="370" w:type="pct"/>
                                    <w:shd w:val="clear" w:color="auto" w:fill="4472C4" w:themeFill="accent1"/>
                                  </w:tcPr>
                                  <w:p w14:paraId="6EF1697F" w14:textId="77777777" w:rsidR="00D32909" w:rsidRPr="00501E3D" w:rsidRDefault="00D32909">
                                    <w:pPr>
                                      <w:rPr>
                                        <w:rFonts w:ascii="Times New Roman" w:hAnsi="Times New Roman" w:cs="Times New Roman"/>
                                      </w:rPr>
                                    </w:pPr>
                                  </w:p>
                                </w:tc>
                                <w:sdt>
                                  <w:sdtPr>
                                    <w:rPr>
                                      <w:rFonts w:ascii="Times New Roman" w:hAnsi="Times New Roman" w:cs="Times New Roman"/>
                                      <w:color w:val="FFFFFF" w:themeColor="background1"/>
                                      <w:sz w:val="96"/>
                                      <w:szCs w:val="96"/>
                                    </w:rPr>
                                    <w:alias w:val="Title"/>
                                    <w:tag w:val=""/>
                                    <w:id w:val="-2055529921"/>
                                    <w:placeholder>
                                      <w:docPart w:val="520CE5708D7F44A687584310F4039FDC"/>
                                    </w:placeholder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tc>
                                      <w:tcPr>
                                        <w:tcW w:w="4630" w:type="pct"/>
                                        <w:shd w:val="clear" w:color="auto" w:fill="404040" w:themeFill="text1" w:themeFillTint="BF"/>
                                      </w:tcPr>
                                      <w:p w14:paraId="3E6917C3" w14:textId="1FE823F5" w:rsidR="00D32909" w:rsidRPr="00501E3D" w:rsidRDefault="00920E37">
                                        <w:pPr>
                                          <w:pStyle w:val="NoSpacing"/>
                                          <w:spacing w:before="240" w:line="216" w:lineRule="auto"/>
                                          <w:ind w:left="360" w:right="360"/>
                                          <w:contextualSpacing/>
                                          <w:rPr>
                                            <w:rFonts w:ascii="Times New Roman" w:hAnsi="Times New Roman" w:cs="Times New Roman"/>
                                            <w:color w:val="FFFFFF" w:themeColor="background1"/>
                                            <w:sz w:val="96"/>
                                            <w:szCs w:val="96"/>
                                          </w:rPr>
                                        </w:pPr>
                                        <w:r>
                                          <w:rPr>
                                            <w:rFonts w:ascii="Times New Roman" w:hAnsi="Times New Roman" w:cs="Times New Roman"/>
                                            <w:color w:val="FFFFFF" w:themeColor="background1"/>
                                            <w:sz w:val="96"/>
                                            <w:szCs w:val="96"/>
                                          </w:rPr>
                                          <w:t>KAGGLE COMPETITION</w:t>
                                        </w:r>
                                      </w:p>
                                    </w:tc>
                                  </w:sdtContent>
                                </w:sdt>
                              </w:tr>
                              <w:tr w:rsidR="00D32909" w:rsidRPr="00501E3D" w14:paraId="722A59BB" w14:textId="77777777">
                                <w:trPr>
                                  <w:trHeight w:hRule="exact" w:val="648"/>
                                </w:trPr>
                                <w:tc>
                                  <w:tcPr>
                                    <w:tcW w:w="370" w:type="pct"/>
                                    <w:shd w:val="clear" w:color="auto" w:fill="4472C4" w:themeFill="accent1"/>
                                  </w:tcPr>
                                  <w:p w14:paraId="7497208A" w14:textId="77777777" w:rsidR="00D32909" w:rsidRPr="00501E3D" w:rsidRDefault="00D32909">
                                    <w:pPr>
                                      <w:rPr>
                                        <w:rFonts w:ascii="Times New Roman" w:hAnsi="Times New Roman" w:cs="Times New Roman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630" w:type="pct"/>
                                    <w:shd w:val="clear" w:color="auto" w:fill="404040" w:themeFill="text1" w:themeFillTint="BF"/>
                                    <w:vAlign w:val="bottom"/>
                                  </w:tcPr>
                                  <w:p w14:paraId="64C845CB" w14:textId="77777777" w:rsidR="00D32909" w:rsidRPr="00501E3D" w:rsidRDefault="00D32909">
                                    <w:pPr>
                                      <w:ind w:left="360" w:right="360"/>
                                      <w:rPr>
                                        <w:rFonts w:ascii="Times New Roman" w:hAnsi="Times New Roman" w:cs="Times New Roman"/>
                                        <w:color w:val="FFFFFF" w:themeColor="background1"/>
                                        <w:sz w:val="28"/>
                                        <w:szCs w:val="28"/>
                                      </w:rPr>
                                    </w:pPr>
                                  </w:p>
                                </w:tc>
                              </w:tr>
                              <w:tr w:rsidR="00D32909" w:rsidRPr="00501E3D" w14:paraId="76DF3FF0" w14:textId="77777777">
                                <w:tc>
                                  <w:tcPr>
                                    <w:tcW w:w="370" w:type="pct"/>
                                    <w:shd w:val="clear" w:color="auto" w:fill="4472C4" w:themeFill="accent1"/>
                                  </w:tcPr>
                                  <w:p w14:paraId="5DC144BB" w14:textId="77777777" w:rsidR="00D32909" w:rsidRPr="00501E3D" w:rsidRDefault="00D32909">
                                    <w:pPr>
                                      <w:rPr>
                                        <w:rFonts w:ascii="Times New Roman" w:hAnsi="Times New Roman" w:cs="Times New Roman"/>
                                      </w:rPr>
                                    </w:pPr>
                                  </w:p>
                                </w:tc>
                                <w:tc>
                                  <w:tcPr>
                                    <w:tcW w:w="4630" w:type="pct"/>
                                    <w:shd w:val="clear" w:color="auto" w:fill="404040" w:themeFill="text1" w:themeFillTint="BF"/>
                                    <w:vAlign w:val="bottom"/>
                                  </w:tcPr>
                                  <w:p w14:paraId="5A76A60E" w14:textId="19748042" w:rsidR="00D32909" w:rsidRPr="00501E3D" w:rsidRDefault="00000000">
                                    <w:pPr>
                                      <w:pStyle w:val="NoSpacing"/>
                                      <w:spacing w:line="288" w:lineRule="auto"/>
                                      <w:ind w:left="360" w:right="360"/>
                                      <w:rPr>
                                        <w:rFonts w:ascii="Times New Roman" w:hAnsi="Times New Roman" w:cs="Times New Roman"/>
                                        <w:color w:val="FFFFFF" w:themeColor="background1"/>
                                        <w:sz w:val="28"/>
                                        <w:szCs w:val="28"/>
                                      </w:rPr>
                                    </w:pPr>
                                    <w:sdt>
                                      <w:sdtPr>
                                        <w:rPr>
                                          <w:rFonts w:ascii="Times New Roman" w:hAnsi="Times New Roman" w:cs="Times New Roman"/>
                                          <w:b/>
                                          <w:bCs/>
                                          <w:color w:val="FFFF00"/>
                                          <w:sz w:val="28"/>
                                          <w:szCs w:val="28"/>
                                        </w:rPr>
                                        <w:alias w:val="Author"/>
                                        <w:tag w:val=""/>
                                        <w:id w:val="-991938510"/>
                                        <w:placeholder>
                                          <w:docPart w:val="B9A8C208D21A43D5A5DD6747EAD3397C"/>
                                        </w:placeholder>
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<w:text/>
                                      </w:sdtPr>
                                      <w:sdtContent>
                                        <w:r w:rsidR="00D32909" w:rsidRPr="00D32909">
                                          <w:rPr>
                                            <w:rFonts w:ascii="Times New Roman" w:hAnsi="Times New Roman" w:cs="Times New Roman"/>
                                            <w:b/>
                                            <w:bCs/>
                                            <w:color w:val="FFFF00"/>
                                            <w:sz w:val="28"/>
                                            <w:szCs w:val="28"/>
                                          </w:rPr>
                                          <w:t>Andrew-ID: parmenin</w:t>
                                        </w:r>
                                      </w:sdtContent>
                                    </w:sdt>
                                  </w:p>
                                  <w:sdt>
                                    <w:sdtPr>
                                      <w:rPr>
                                        <w:rFonts w:ascii="Times New Roman" w:hAnsi="Times New Roman" w:cs="Times New Roman"/>
                                        <w:color w:val="FFFFFF" w:themeColor="background1"/>
                                        <w:sz w:val="28"/>
                                        <w:szCs w:val="28"/>
                                      </w:rPr>
                                      <w:alias w:val="Course title"/>
                                      <w:tag w:val=""/>
                                      <w:id w:val="857088106"/>
                                      <w:placeholder>
                                        <w:docPart w:val="FE056638059C4AAF92AB4DEBEB90F56C"/>
                                      </w:placeholder>
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<w:text/>
                                    </w:sdtPr>
                                    <w:sdtContent>
                                      <w:p w14:paraId="14CD450D" w14:textId="35597271" w:rsidR="00D32909" w:rsidRPr="00501E3D" w:rsidRDefault="00D32909">
                                        <w:pPr>
                                          <w:pStyle w:val="NoSpacing"/>
                                          <w:spacing w:line="288" w:lineRule="auto"/>
                                          <w:ind w:left="360" w:right="360"/>
                                          <w:rPr>
                                            <w:rFonts w:ascii="Times New Roman" w:hAnsi="Times New Roman" w:cs="Times New Roman"/>
                                            <w:color w:val="FFFFFF" w:themeColor="background1"/>
                                            <w:sz w:val="28"/>
                                            <w:szCs w:val="28"/>
                                          </w:rPr>
                                        </w:pPr>
                                        <w:r w:rsidRPr="00D32909">
                                          <w:rPr>
                                            <w:rFonts w:ascii="Times New Roman" w:hAnsi="Times New Roman" w:cs="Times New Roman"/>
                                            <w:color w:val="FFFFFF" w:themeColor="background1"/>
                                            <w:sz w:val="28"/>
                                            <w:szCs w:val="28"/>
                                          </w:rPr>
                                          <w:t>DATA INFERENCE AND APPLIED MACHINE LEARNING (18-785</w:t>
                                        </w:r>
                                        <w:r>
                                          <w:rPr>
                                            <w:rFonts w:ascii="Times New Roman" w:hAnsi="Times New Roman" w:cs="Times New Roman"/>
                                            <w:color w:val="FFFFFF" w:themeColor="background1"/>
                                            <w:sz w:val="28"/>
                                            <w:szCs w:val="28"/>
                                          </w:rPr>
                                          <w:t>)</w:t>
                                        </w:r>
                                      </w:p>
                                    </w:sdtContent>
                                  </w:sdt>
                                  <w:sdt>
                                    <w:sdtPr>
                                      <w:rPr>
                                        <w:rFonts w:ascii="Times New Roman" w:hAnsi="Times New Roman" w:cs="Times New Roman"/>
                                        <w:color w:val="FFFFFF" w:themeColor="background1"/>
                                        <w:sz w:val="28"/>
                                        <w:szCs w:val="28"/>
                                      </w:rPr>
                                      <w:alias w:val="Date"/>
                                      <w:tag w:val=""/>
                                      <w:id w:val="-885633587"/>
                                      <w:placeholder>
                                        <w:docPart w:val="95A315C666E04F1AA06FC5B106971744"/>
                                      </w:placeholder>
  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  <w:date w:fullDate="2022-12-09T00:00:00Z">
                                        <w:dateFormat w:val="M/d/yy"/>
                                        <w:lid w:val="en-US"/>
                                        <w:storeMappedDataAs w:val="dateTime"/>
                                        <w:calendar w:val="gregorian"/>
                                      </w:date>
                                    </w:sdtPr>
                                    <w:sdtContent>
                                      <w:p w14:paraId="21DEAEA9" w14:textId="617E3419" w:rsidR="00D32909" w:rsidRPr="00501E3D" w:rsidRDefault="00BB5455">
                                        <w:pPr>
                                          <w:pStyle w:val="NoSpacing"/>
                                          <w:spacing w:after="240" w:line="288" w:lineRule="auto"/>
                                          <w:ind w:left="360" w:right="360"/>
                                          <w:rPr>
                                            <w:rFonts w:ascii="Times New Roman" w:hAnsi="Times New Roman" w:cs="Times New Roman"/>
                                            <w:color w:val="FFFFFF" w:themeColor="background1"/>
                                            <w:sz w:val="28"/>
                                            <w:szCs w:val="28"/>
                                          </w:rPr>
                                        </w:pPr>
                                        <w:r>
                                          <w:rPr>
                                            <w:rFonts w:ascii="Times New Roman" w:hAnsi="Times New Roman" w:cs="Times New Roman"/>
                                            <w:color w:val="FFFFFF" w:themeColor="background1"/>
                                            <w:sz w:val="28"/>
                                            <w:szCs w:val="28"/>
                                          </w:rPr>
                                          <w:t>12/</w:t>
                                        </w:r>
                                        <w:r w:rsidR="00920E37">
                                          <w:rPr>
                                            <w:rFonts w:ascii="Times New Roman" w:hAnsi="Times New Roman" w:cs="Times New Roman"/>
                                            <w:color w:val="FFFFFF" w:themeColor="background1"/>
                                            <w:sz w:val="28"/>
                                            <w:szCs w:val="28"/>
                                          </w:rPr>
                                          <w:t>9</w:t>
                                        </w:r>
                                        <w:r>
                                          <w:rPr>
                                            <w:rFonts w:ascii="Times New Roman" w:hAnsi="Times New Roman" w:cs="Times New Roman"/>
                                            <w:color w:val="FFFFFF" w:themeColor="background1"/>
                                            <w:sz w:val="28"/>
                                            <w:szCs w:val="28"/>
                                          </w:rPr>
                                          <w:t>/22</w:t>
                                        </w:r>
                                      </w:p>
                                    </w:sdtContent>
                                  </w:sdt>
                                </w:tc>
                              </w:tr>
                            </w:tbl>
                            <w:p w14:paraId="69B3F08E" w14:textId="36A1FC4C" w:rsidR="00D32909" w:rsidRPr="00A520E2" w:rsidRDefault="00D32909" w:rsidP="00D32909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color w:val="262626" w:themeColor="text1" w:themeTint="D9"/>
                                  <w:sz w:val="56"/>
                                  <w:szCs w:val="56"/>
                                  <w14:shadow w14:blurRad="0" w14:dist="38100" w14:dir="2700000" w14:sx="100000" w14:sy="100000" w14:kx="0" w14:ky="0" w14:algn="bl">
                                    <w14:schemeClr w14:val="accent5"/>
                                  </w14:shadow>
                                  <w14:textOutline w14:w="6731" w14:cap="flat" w14:cmpd="sng" w14:algn="ctr">
                                    <w14:solidFill>
                                      <w14:schemeClr w14:val="bg1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</w:pPr>
                              <w:r w:rsidRPr="00D32909">
                                <w:rPr>
                                  <w:rFonts w:ascii="Times New Roman" w:hAnsi="Times New Roman" w:cs="Times New Roman"/>
                                  <w:b/>
                                  <w:color w:val="262626" w:themeColor="text1" w:themeTint="D9"/>
                                  <w:sz w:val="56"/>
                                  <w:szCs w:val="56"/>
                                  <w14:shadow w14:blurRad="0" w14:dist="38100" w14:dir="2700000" w14:sx="100000" w14:sy="100000" w14:kx="0" w14:ky="0" w14:algn="bl">
                                    <w14:schemeClr w14:val="accent5"/>
                                  </w14:shadow>
                                  <w14:textOutline w14:w="6731" w14:cap="flat" w14:cmpd="sng" w14:algn="ctr">
                                    <w14:solidFill>
                                      <w14:schemeClr w14:val="bg1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  <w:t>Niyomwungeri Parmenide ISHIMWE</w:t>
                              </w:r>
                            </w:p>
                          </w:txbxContent>
                        </v:textbox>
                        <w10:wrap anchorx="margin" anchory="margin"/>
                      </v:shape>
                    </w:pict>
                  </mc:Fallback>
                </mc:AlternateContent>
              </w:r>
            </w:p>
          </w:sdtContent>
        </w:sdt>
        <w:p w14:paraId="4AE4E1A9" w14:textId="77777777" w:rsidR="00D32909" w:rsidRPr="00A47A97" w:rsidRDefault="00D32909" w:rsidP="00A47A97">
          <w:pPr>
            <w:spacing w:line="360" w:lineRule="auto"/>
            <w:ind w:left="720" w:hanging="360"/>
            <w:jc w:val="both"/>
            <w:rPr>
              <w:rFonts w:ascii="Times New Roman" w:hAnsi="Times New Roman" w:cs="Times New Roman"/>
              <w:b/>
              <w:bCs/>
              <w:sz w:val="24"/>
              <w:szCs w:val="24"/>
              <w:u w:val="single"/>
            </w:rPr>
          </w:pPr>
        </w:p>
        <w:p w14:paraId="49B1E3B7" w14:textId="77777777" w:rsidR="00D32909" w:rsidRPr="00A47A97" w:rsidRDefault="00D32909" w:rsidP="00A47A97">
          <w:pPr>
            <w:spacing w:line="360" w:lineRule="auto"/>
            <w:ind w:left="720" w:hanging="360"/>
            <w:jc w:val="both"/>
            <w:rPr>
              <w:rFonts w:ascii="Times New Roman" w:hAnsi="Times New Roman" w:cs="Times New Roman"/>
              <w:b/>
              <w:bCs/>
              <w:sz w:val="24"/>
              <w:szCs w:val="24"/>
              <w:u w:val="single"/>
            </w:rPr>
          </w:pPr>
        </w:p>
        <w:p w14:paraId="4879BCB8" w14:textId="77777777" w:rsidR="00D32909" w:rsidRPr="00A47A97" w:rsidRDefault="00D32909" w:rsidP="00A47A97">
          <w:pPr>
            <w:spacing w:line="360" w:lineRule="auto"/>
            <w:ind w:left="720" w:hanging="360"/>
            <w:jc w:val="both"/>
            <w:rPr>
              <w:rFonts w:ascii="Times New Roman" w:hAnsi="Times New Roman" w:cs="Times New Roman"/>
              <w:b/>
              <w:bCs/>
              <w:sz w:val="24"/>
              <w:szCs w:val="24"/>
              <w:u w:val="single"/>
            </w:rPr>
          </w:pPr>
        </w:p>
        <w:p w14:paraId="0149C580" w14:textId="77777777" w:rsidR="00D32909" w:rsidRPr="00A47A97" w:rsidRDefault="00D32909" w:rsidP="00A47A97">
          <w:pPr>
            <w:spacing w:line="360" w:lineRule="auto"/>
            <w:ind w:left="720" w:hanging="360"/>
            <w:jc w:val="both"/>
            <w:rPr>
              <w:rFonts w:ascii="Times New Roman" w:hAnsi="Times New Roman" w:cs="Times New Roman"/>
              <w:b/>
              <w:bCs/>
              <w:sz w:val="24"/>
              <w:szCs w:val="24"/>
              <w:u w:val="single"/>
            </w:rPr>
          </w:pPr>
        </w:p>
        <w:p w14:paraId="062A6D23" w14:textId="77777777" w:rsidR="00D32909" w:rsidRPr="00A47A97" w:rsidRDefault="00D32909" w:rsidP="00A47A97">
          <w:pPr>
            <w:spacing w:line="360" w:lineRule="auto"/>
            <w:ind w:left="720" w:hanging="360"/>
            <w:jc w:val="both"/>
            <w:rPr>
              <w:rFonts w:ascii="Times New Roman" w:hAnsi="Times New Roman" w:cs="Times New Roman"/>
              <w:b/>
              <w:bCs/>
              <w:sz w:val="24"/>
              <w:szCs w:val="24"/>
              <w:u w:val="single"/>
            </w:rPr>
          </w:pPr>
        </w:p>
        <w:p w14:paraId="1B5B68D0" w14:textId="77777777" w:rsidR="00D32909" w:rsidRPr="00A47A97" w:rsidRDefault="00D32909" w:rsidP="00A47A97">
          <w:pPr>
            <w:spacing w:line="360" w:lineRule="auto"/>
            <w:ind w:left="720" w:hanging="360"/>
            <w:jc w:val="both"/>
            <w:rPr>
              <w:rFonts w:ascii="Times New Roman" w:hAnsi="Times New Roman" w:cs="Times New Roman"/>
              <w:b/>
              <w:bCs/>
              <w:sz w:val="24"/>
              <w:szCs w:val="24"/>
              <w:u w:val="single"/>
            </w:rPr>
          </w:pPr>
        </w:p>
        <w:p w14:paraId="0D3BBA02" w14:textId="77777777" w:rsidR="00D32909" w:rsidRPr="00A47A97" w:rsidRDefault="00D32909" w:rsidP="00A47A97">
          <w:pPr>
            <w:spacing w:line="360" w:lineRule="auto"/>
            <w:jc w:val="both"/>
            <w:rPr>
              <w:rFonts w:ascii="Times New Roman" w:hAnsi="Times New Roman" w:cs="Times New Roman"/>
              <w:b/>
              <w:bCs/>
              <w:sz w:val="24"/>
              <w:szCs w:val="24"/>
              <w:u w:val="single"/>
            </w:rPr>
          </w:pPr>
        </w:p>
        <w:p w14:paraId="475B9D41" w14:textId="77777777" w:rsidR="00D32909" w:rsidRPr="00A47A97" w:rsidRDefault="00D32909" w:rsidP="00A47A97">
          <w:pPr>
            <w:pStyle w:val="Heading1"/>
            <w:spacing w:line="360" w:lineRule="auto"/>
            <w:jc w:val="both"/>
            <w:rPr>
              <w:rFonts w:cs="Times New Roman"/>
            </w:rPr>
          </w:pPr>
        </w:p>
        <w:p w14:paraId="20ACA37D" w14:textId="77777777" w:rsidR="00D32909" w:rsidRPr="00A47A97" w:rsidRDefault="00D32909" w:rsidP="00A47A97">
          <w:pPr>
            <w:spacing w:line="360" w:lineRule="auto"/>
            <w:jc w:val="both"/>
            <w:rPr>
              <w:rFonts w:ascii="Times New Roman" w:hAnsi="Times New Roman" w:cs="Times New Roman"/>
            </w:rPr>
          </w:pPr>
        </w:p>
        <w:p w14:paraId="1A08BE8A" w14:textId="77777777" w:rsidR="00D32909" w:rsidRPr="00A47A97" w:rsidRDefault="00D32909" w:rsidP="00A47A97">
          <w:pPr>
            <w:spacing w:line="360" w:lineRule="auto"/>
            <w:jc w:val="both"/>
            <w:rPr>
              <w:rFonts w:ascii="Times New Roman" w:hAnsi="Times New Roman" w:cs="Times New Roman"/>
            </w:rPr>
          </w:pPr>
        </w:p>
        <w:p w14:paraId="5C827C96" w14:textId="77777777" w:rsidR="00D32909" w:rsidRPr="00A47A97" w:rsidRDefault="00D32909" w:rsidP="00A47A97">
          <w:pPr>
            <w:spacing w:line="360" w:lineRule="auto"/>
            <w:jc w:val="both"/>
            <w:rPr>
              <w:rFonts w:ascii="Times New Roman" w:hAnsi="Times New Roman" w:cs="Times New Roman"/>
            </w:rPr>
          </w:pPr>
        </w:p>
        <w:p w14:paraId="14F27923" w14:textId="77777777" w:rsidR="00D32909" w:rsidRPr="00A47A97" w:rsidRDefault="00D32909" w:rsidP="00A47A97">
          <w:pPr>
            <w:spacing w:line="360" w:lineRule="auto"/>
            <w:jc w:val="both"/>
            <w:rPr>
              <w:rFonts w:ascii="Times New Roman" w:hAnsi="Times New Roman" w:cs="Times New Roman"/>
            </w:rPr>
          </w:pPr>
        </w:p>
        <w:p w14:paraId="5CAF08B1" w14:textId="351DE3BF" w:rsidR="006E1FB6" w:rsidRPr="00A47A97" w:rsidRDefault="006E1FB6" w:rsidP="00A47A97">
          <w:pPr>
            <w:spacing w:line="360" w:lineRule="auto"/>
            <w:jc w:val="both"/>
            <w:rPr>
              <w:rFonts w:ascii="Times New Roman" w:hAnsi="Times New Roman" w:cs="Times New Roman"/>
            </w:rPr>
          </w:pPr>
        </w:p>
        <w:p w14:paraId="493C6F92" w14:textId="205378BF" w:rsidR="0071035E" w:rsidRPr="00A47A97" w:rsidRDefault="00000000" w:rsidP="00A47A97">
          <w:pPr>
            <w:spacing w:line="360" w:lineRule="auto"/>
            <w:jc w:val="both"/>
            <w:rPr>
              <w:rFonts w:ascii="Times New Roman" w:eastAsia="ArialMT" w:hAnsi="Times New Roman" w:cs="Times New Roman"/>
              <w:color w:val="222222"/>
              <w:lang w:val="en-GB"/>
            </w:rPr>
          </w:pPr>
        </w:p>
      </w:sdtContent>
    </w:sdt>
    <w:p w14:paraId="198CF0E3" w14:textId="77777777" w:rsidR="00D32909" w:rsidRPr="00A47A97" w:rsidRDefault="00D32909" w:rsidP="00A47A9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ArialMT" w:hAnsi="Times New Roman" w:cs="Times New Roman"/>
          <w:color w:val="222222"/>
          <w:lang w:val="en-GB"/>
        </w:rPr>
      </w:pPr>
    </w:p>
    <w:p w14:paraId="1B47EAE4" w14:textId="77777777" w:rsidR="00D32909" w:rsidRPr="00A47A97" w:rsidRDefault="00D32909" w:rsidP="00A47A9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ArialMT" w:hAnsi="Times New Roman" w:cs="Times New Roman"/>
          <w:color w:val="222222"/>
          <w:lang w:val="en-GB"/>
        </w:rPr>
      </w:pPr>
    </w:p>
    <w:p w14:paraId="0D28B586" w14:textId="77777777" w:rsidR="00D32909" w:rsidRPr="00A47A97" w:rsidRDefault="00D32909" w:rsidP="00A47A9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ArialMT" w:hAnsi="Times New Roman" w:cs="Times New Roman"/>
          <w:color w:val="222222"/>
          <w:lang w:val="en-GB"/>
        </w:rPr>
      </w:pPr>
    </w:p>
    <w:p w14:paraId="3D22C318" w14:textId="77777777" w:rsidR="00D32909" w:rsidRPr="00A47A97" w:rsidRDefault="00D32909" w:rsidP="00A47A9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ArialMT" w:hAnsi="Times New Roman" w:cs="Times New Roman"/>
          <w:color w:val="222222"/>
          <w:lang w:val="en-GB"/>
        </w:rPr>
      </w:pPr>
    </w:p>
    <w:p w14:paraId="07698EB6" w14:textId="77777777" w:rsidR="00D32909" w:rsidRPr="00A47A97" w:rsidRDefault="00D32909" w:rsidP="00A47A9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ArialMT" w:hAnsi="Times New Roman" w:cs="Times New Roman"/>
          <w:color w:val="222222"/>
          <w:lang w:val="en-GB"/>
        </w:rPr>
      </w:pPr>
    </w:p>
    <w:p w14:paraId="1B71F394" w14:textId="77777777" w:rsidR="00D32909" w:rsidRPr="00A47A97" w:rsidRDefault="00D32909" w:rsidP="00A47A9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ArialMT" w:hAnsi="Times New Roman" w:cs="Times New Roman"/>
          <w:color w:val="222222"/>
          <w:lang w:val="en-GB"/>
        </w:rPr>
      </w:pPr>
    </w:p>
    <w:p w14:paraId="229B6F6F" w14:textId="77777777" w:rsidR="00D32909" w:rsidRPr="00A47A97" w:rsidRDefault="00D32909" w:rsidP="00A47A9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ArialMT" w:hAnsi="Times New Roman" w:cs="Times New Roman"/>
          <w:color w:val="222222"/>
          <w:lang w:val="en-GB"/>
        </w:rPr>
      </w:pPr>
    </w:p>
    <w:p w14:paraId="0E600749" w14:textId="77777777" w:rsidR="00D32909" w:rsidRPr="00A47A97" w:rsidRDefault="00D32909" w:rsidP="00A47A9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ArialMT" w:hAnsi="Times New Roman" w:cs="Times New Roman"/>
          <w:color w:val="222222"/>
          <w:lang w:val="en-GB"/>
        </w:rPr>
      </w:pPr>
    </w:p>
    <w:p w14:paraId="7A3283B5" w14:textId="77777777" w:rsidR="002510BE" w:rsidRPr="00A47A97" w:rsidRDefault="002510BE" w:rsidP="00A47A9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</w:pPr>
    </w:p>
    <w:p w14:paraId="249D1151" w14:textId="77777777" w:rsidR="00920E37" w:rsidRDefault="00920E37" w:rsidP="00A47A9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</w:pPr>
    </w:p>
    <w:p w14:paraId="07935E30" w14:textId="77777777" w:rsidR="00920E37" w:rsidRDefault="00920E37" w:rsidP="00A47A9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</w:pPr>
    </w:p>
    <w:p w14:paraId="4665244B" w14:textId="77777777" w:rsidR="00920E37" w:rsidRDefault="00920E37" w:rsidP="00A47A9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</w:pPr>
    </w:p>
    <w:p w14:paraId="514C32C7" w14:textId="77777777" w:rsidR="00920E37" w:rsidRDefault="00920E37" w:rsidP="00A47A9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</w:pPr>
    </w:p>
    <w:p w14:paraId="2203EB34" w14:textId="77777777" w:rsidR="00920E37" w:rsidRDefault="00920E37" w:rsidP="00A47A9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</w:pPr>
    </w:p>
    <w:p w14:paraId="2A30676B" w14:textId="765124F6" w:rsidR="007C5EDB" w:rsidRPr="00A47A97" w:rsidRDefault="007C5EDB" w:rsidP="00A47A9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</w:pPr>
      <w:r w:rsidRPr="00A47A97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>----------------------------------------------------------------------------------------------------------------</w:t>
      </w:r>
    </w:p>
    <w:p w14:paraId="77B51604" w14:textId="5E92360D" w:rsidR="007C5EDB" w:rsidRPr="00A47A97" w:rsidRDefault="007C5EDB" w:rsidP="00A47A9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ArialMT" w:hAnsi="Times New Roman" w:cs="Times New Roman"/>
          <w:color w:val="222222"/>
          <w:sz w:val="24"/>
          <w:szCs w:val="24"/>
          <w:lang w:val="en-RW"/>
        </w:rPr>
      </w:pPr>
      <w:r w:rsidRPr="00A47A97">
        <w:rPr>
          <w:rFonts w:ascii="Times New Roman" w:eastAsia="ArialMT" w:hAnsi="Times New Roman" w:cs="Times New Roman"/>
          <w:color w:val="222222"/>
          <w:sz w:val="24"/>
          <w:szCs w:val="24"/>
          <w:lang w:val="en-RW"/>
        </w:rPr>
        <w:t>I, the undersigned, have read the entire contents of the syllabus for course 18-785 (Data</w:t>
      </w:r>
    </w:p>
    <w:p w14:paraId="791A981B" w14:textId="77777777" w:rsidR="007C5EDB" w:rsidRPr="00A47A97" w:rsidRDefault="007C5EDB" w:rsidP="00A47A9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ArialMT" w:hAnsi="Times New Roman" w:cs="Times New Roman"/>
          <w:color w:val="222222"/>
          <w:sz w:val="24"/>
          <w:szCs w:val="24"/>
          <w:lang w:val="en-RW"/>
        </w:rPr>
      </w:pPr>
      <w:r w:rsidRPr="00A47A97">
        <w:rPr>
          <w:rFonts w:ascii="Times New Roman" w:eastAsia="ArialMT" w:hAnsi="Times New Roman" w:cs="Times New Roman"/>
          <w:color w:val="222222"/>
          <w:sz w:val="24"/>
          <w:szCs w:val="24"/>
          <w:lang w:val="en-RW"/>
        </w:rPr>
        <w:t>Inference and Applied Machine Learning) and agree with the terms and conditions of</w:t>
      </w:r>
    </w:p>
    <w:p w14:paraId="0C4A2FEF" w14:textId="69B0443B" w:rsidR="007C5EDB" w:rsidRPr="00A47A97" w:rsidRDefault="007C5EDB" w:rsidP="00A47A9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ArialMT" w:hAnsi="Times New Roman" w:cs="Times New Roman"/>
          <w:color w:val="222222"/>
          <w:sz w:val="24"/>
          <w:szCs w:val="24"/>
          <w:lang w:val="en-RW"/>
        </w:rPr>
      </w:pPr>
      <w:r w:rsidRPr="00A47A97">
        <w:rPr>
          <w:rFonts w:ascii="Times New Roman" w:eastAsia="ArialMT" w:hAnsi="Times New Roman" w:cs="Times New Roman"/>
          <w:color w:val="222222"/>
          <w:sz w:val="24"/>
          <w:szCs w:val="24"/>
          <w:lang w:val="en-RW"/>
        </w:rPr>
        <w:t>participating in this course, including adherence to CMU's AIV policy.</w:t>
      </w:r>
    </w:p>
    <w:p w14:paraId="2A367E27" w14:textId="77777777" w:rsidR="007C5EDB" w:rsidRPr="00A47A97" w:rsidRDefault="007C5EDB" w:rsidP="00A47A9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ArialMT" w:hAnsi="Times New Roman" w:cs="Times New Roman"/>
          <w:color w:val="222222"/>
          <w:sz w:val="24"/>
          <w:szCs w:val="24"/>
          <w:lang w:val="en-RW"/>
        </w:rPr>
      </w:pPr>
    </w:p>
    <w:p w14:paraId="151D9B80" w14:textId="56613161" w:rsidR="007C5EDB" w:rsidRPr="00A47A97" w:rsidRDefault="007C5EDB" w:rsidP="00A47A9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</w:pPr>
      <w:r w:rsidRPr="00A47A97">
        <w:rPr>
          <w:rFonts w:ascii="Times New Roman" w:eastAsia="ArialMT" w:hAnsi="Times New Roman" w:cs="Times New Roman"/>
          <w:color w:val="222222"/>
          <w:sz w:val="24"/>
          <w:szCs w:val="24"/>
          <w:lang w:val="en-RW"/>
        </w:rPr>
        <w:t>Signature:</w:t>
      </w:r>
      <w:r w:rsidRPr="00A47A97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 xml:space="preserve"> </w:t>
      </w:r>
      <w:r w:rsidRPr="00A47A97">
        <w:rPr>
          <w:rFonts w:ascii="Times New Roman" w:eastAsia="ArialMT" w:hAnsi="Times New Roman" w:cs="Times New Roman"/>
          <w:b/>
          <w:bCs/>
          <w:color w:val="222222"/>
          <w:sz w:val="24"/>
          <w:szCs w:val="24"/>
          <w:lang w:val="en-GB"/>
        </w:rPr>
        <w:t>Niyomwungeri Parmenide ISHIMWE</w:t>
      </w:r>
    </w:p>
    <w:p w14:paraId="2BE32F67" w14:textId="7AF53CB3" w:rsidR="007C5EDB" w:rsidRPr="00A47A97" w:rsidRDefault="007C5EDB" w:rsidP="00A47A97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eastAsia="ArialMT" w:hAnsi="Times New Roman" w:cs="Times New Roman"/>
          <w:b/>
          <w:bCs/>
          <w:color w:val="222222"/>
          <w:sz w:val="24"/>
          <w:szCs w:val="24"/>
          <w:lang w:val="en-GB"/>
        </w:rPr>
      </w:pPr>
      <w:r w:rsidRPr="00A47A97">
        <w:rPr>
          <w:rFonts w:ascii="Times New Roman" w:eastAsia="ArialMT" w:hAnsi="Times New Roman" w:cs="Times New Roman"/>
          <w:color w:val="222222"/>
          <w:sz w:val="24"/>
          <w:szCs w:val="24"/>
          <w:lang w:val="en-RW"/>
        </w:rPr>
        <w:t>Andrew ID:</w:t>
      </w:r>
      <w:r w:rsidRPr="00A47A97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 xml:space="preserve"> </w:t>
      </w:r>
      <w:r w:rsidRPr="00A47A97">
        <w:rPr>
          <w:rFonts w:ascii="Times New Roman" w:eastAsia="ArialMT" w:hAnsi="Times New Roman" w:cs="Times New Roman"/>
          <w:b/>
          <w:bCs/>
          <w:color w:val="222222"/>
          <w:sz w:val="24"/>
          <w:szCs w:val="24"/>
          <w:lang w:val="en-GB"/>
        </w:rPr>
        <w:t>parmenin</w:t>
      </w:r>
    </w:p>
    <w:p w14:paraId="797225FF" w14:textId="7EF3A1BF" w:rsidR="00D32909" w:rsidRPr="00A47A97" w:rsidRDefault="007C5EDB" w:rsidP="00A47A97">
      <w:pPr>
        <w:pBdr>
          <w:bottom w:val="single" w:sz="6" w:space="1" w:color="auto"/>
        </w:pBdr>
        <w:spacing w:line="360" w:lineRule="auto"/>
        <w:jc w:val="both"/>
        <w:rPr>
          <w:rFonts w:ascii="Times New Roman" w:eastAsia="ArialMT" w:hAnsi="Times New Roman" w:cs="Times New Roman"/>
          <w:b/>
          <w:bCs/>
          <w:color w:val="222222"/>
          <w:sz w:val="24"/>
          <w:szCs w:val="24"/>
          <w:lang w:val="en-GB"/>
        </w:rPr>
      </w:pPr>
      <w:r w:rsidRPr="00A47A97">
        <w:rPr>
          <w:rFonts w:ascii="Times New Roman" w:eastAsia="ArialMT" w:hAnsi="Times New Roman" w:cs="Times New Roman"/>
          <w:color w:val="222222"/>
          <w:sz w:val="24"/>
          <w:szCs w:val="24"/>
          <w:lang w:val="en-RW"/>
        </w:rPr>
        <w:t>Full Name:</w:t>
      </w:r>
      <w:r w:rsidRPr="00A47A97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 xml:space="preserve"> </w:t>
      </w:r>
      <w:r w:rsidRPr="00A47A97">
        <w:rPr>
          <w:rFonts w:ascii="Times New Roman" w:eastAsia="ArialMT" w:hAnsi="Times New Roman" w:cs="Times New Roman"/>
          <w:b/>
          <w:bCs/>
          <w:color w:val="222222"/>
          <w:sz w:val="24"/>
          <w:szCs w:val="24"/>
          <w:lang w:val="en-GB"/>
        </w:rPr>
        <w:t>Niyomwungeri Parmenide ISHIMWE</w:t>
      </w:r>
    </w:p>
    <w:p w14:paraId="34E5B05C" w14:textId="77777777" w:rsidR="00920E37" w:rsidRDefault="00920E37" w:rsidP="00A47A97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F662F3E" w14:textId="77777777" w:rsidR="00920E37" w:rsidRDefault="00920E37" w:rsidP="00A47A97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2D94E91" w14:textId="77777777" w:rsidR="00920E37" w:rsidRDefault="00920E37" w:rsidP="00A47A97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0451C09" w14:textId="77777777" w:rsidR="00920E37" w:rsidRDefault="00920E37" w:rsidP="00A47A97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EE5027F" w14:textId="35A7C534" w:rsidR="001F7886" w:rsidRPr="00A47A97" w:rsidRDefault="001F7886" w:rsidP="00A47A97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A47A97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The libraries used: </w:t>
      </w:r>
    </w:p>
    <w:p w14:paraId="40215029" w14:textId="77777777" w:rsidR="00B37F45" w:rsidRPr="00B37F45" w:rsidRDefault="00B37F45" w:rsidP="00B37F45">
      <w:pPr>
        <w:pStyle w:val="ListParagraph"/>
        <w:numPr>
          <w:ilvl w:val="0"/>
          <w:numId w:val="25"/>
        </w:numPr>
        <w:spacing w:line="360" w:lineRule="auto"/>
        <w:jc w:val="both"/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</w:pPr>
      <w:r w:rsidRPr="00B37F45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>import numpy as np</w:t>
      </w:r>
    </w:p>
    <w:p w14:paraId="590CFB53" w14:textId="77777777" w:rsidR="00B37F45" w:rsidRPr="00B37F45" w:rsidRDefault="00B37F45" w:rsidP="00B37F45">
      <w:pPr>
        <w:pStyle w:val="ListParagraph"/>
        <w:numPr>
          <w:ilvl w:val="0"/>
          <w:numId w:val="25"/>
        </w:numPr>
        <w:spacing w:line="360" w:lineRule="auto"/>
        <w:jc w:val="both"/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</w:pPr>
      <w:r w:rsidRPr="00B37F45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>import pandas as pd</w:t>
      </w:r>
    </w:p>
    <w:p w14:paraId="62129576" w14:textId="77777777" w:rsidR="00B37F45" w:rsidRPr="00B37F45" w:rsidRDefault="00B37F45" w:rsidP="00B37F45">
      <w:pPr>
        <w:pStyle w:val="ListParagraph"/>
        <w:numPr>
          <w:ilvl w:val="0"/>
          <w:numId w:val="25"/>
        </w:numPr>
        <w:spacing w:line="360" w:lineRule="auto"/>
        <w:jc w:val="both"/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</w:pPr>
      <w:r w:rsidRPr="00B37F45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>import seaborn as sb</w:t>
      </w:r>
    </w:p>
    <w:p w14:paraId="7DFCC8CC" w14:textId="77777777" w:rsidR="00B37F45" w:rsidRPr="00B37F45" w:rsidRDefault="00B37F45" w:rsidP="00B37F45">
      <w:pPr>
        <w:pStyle w:val="ListParagraph"/>
        <w:numPr>
          <w:ilvl w:val="0"/>
          <w:numId w:val="25"/>
        </w:numPr>
        <w:spacing w:line="360" w:lineRule="auto"/>
        <w:jc w:val="both"/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</w:pPr>
      <w:r w:rsidRPr="00B37F45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>import statsmodels.api as sm</w:t>
      </w:r>
    </w:p>
    <w:p w14:paraId="65B040C1" w14:textId="77777777" w:rsidR="00B37F45" w:rsidRPr="00B37F45" w:rsidRDefault="00B37F45" w:rsidP="00B37F45">
      <w:pPr>
        <w:pStyle w:val="ListParagraph"/>
        <w:numPr>
          <w:ilvl w:val="0"/>
          <w:numId w:val="25"/>
        </w:numPr>
        <w:spacing w:line="360" w:lineRule="auto"/>
        <w:jc w:val="both"/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</w:pPr>
      <w:r w:rsidRPr="00B37F45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>from sklearn.preprocessing import LabelEncoder</w:t>
      </w:r>
    </w:p>
    <w:p w14:paraId="35B115B0" w14:textId="77777777" w:rsidR="00B37F45" w:rsidRPr="00B37F45" w:rsidRDefault="00B37F45" w:rsidP="00B37F45">
      <w:pPr>
        <w:pStyle w:val="ListParagraph"/>
        <w:numPr>
          <w:ilvl w:val="0"/>
          <w:numId w:val="25"/>
        </w:numPr>
        <w:spacing w:line="360" w:lineRule="auto"/>
        <w:jc w:val="both"/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</w:pPr>
      <w:r w:rsidRPr="00B37F45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>from sklearn.linear_model import LinearRegression, LogisticRegression</w:t>
      </w:r>
    </w:p>
    <w:p w14:paraId="6599D827" w14:textId="77777777" w:rsidR="00B37F45" w:rsidRPr="00B37F45" w:rsidRDefault="00B37F45" w:rsidP="00B37F45">
      <w:pPr>
        <w:pStyle w:val="ListParagraph"/>
        <w:numPr>
          <w:ilvl w:val="0"/>
          <w:numId w:val="25"/>
        </w:numPr>
        <w:spacing w:line="360" w:lineRule="auto"/>
        <w:jc w:val="both"/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</w:pPr>
      <w:r w:rsidRPr="00B37F45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>from sklearn.neighbors import KNeighborsClassifier</w:t>
      </w:r>
    </w:p>
    <w:p w14:paraId="5A063A7D" w14:textId="77777777" w:rsidR="00B37F45" w:rsidRPr="00B37F45" w:rsidRDefault="00B37F45" w:rsidP="00B37F45">
      <w:pPr>
        <w:pStyle w:val="ListParagraph"/>
        <w:numPr>
          <w:ilvl w:val="0"/>
          <w:numId w:val="25"/>
        </w:numPr>
        <w:spacing w:line="360" w:lineRule="auto"/>
        <w:jc w:val="both"/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</w:pPr>
      <w:r w:rsidRPr="00B37F45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>from sklearn.ensemble import RandomForestClassifier, RandomForestRegressor</w:t>
      </w:r>
    </w:p>
    <w:p w14:paraId="5430E3D5" w14:textId="6184156D" w:rsidR="00920E37" w:rsidRDefault="00B37F45" w:rsidP="00B37F45">
      <w:pPr>
        <w:pStyle w:val="ListParagraph"/>
        <w:numPr>
          <w:ilvl w:val="0"/>
          <w:numId w:val="25"/>
        </w:numPr>
        <w:spacing w:line="360" w:lineRule="auto"/>
        <w:jc w:val="both"/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</w:pPr>
      <w:r w:rsidRPr="00B37F45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 xml:space="preserve">from </w:t>
      </w:r>
      <w:proofErr w:type="spellStart"/>
      <w:r w:rsidRPr="00B37F45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>pathlib</w:t>
      </w:r>
      <w:proofErr w:type="spellEnd"/>
      <w:r w:rsidRPr="00B37F45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 xml:space="preserve"> import Path</w:t>
      </w:r>
    </w:p>
    <w:p w14:paraId="2336F18F" w14:textId="6AB71D80" w:rsidR="00B37F45" w:rsidRPr="00B37F45" w:rsidRDefault="00B37F45" w:rsidP="00B37F45">
      <w:pPr>
        <w:pStyle w:val="ListParagraph"/>
        <w:numPr>
          <w:ilvl w:val="0"/>
          <w:numId w:val="25"/>
        </w:numPr>
        <w:spacing w:line="360" w:lineRule="auto"/>
        <w:jc w:val="both"/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</w:pPr>
      <w:r w:rsidRPr="00B37F45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>from sklearn.tree import DecisionTreeClassifier</w:t>
      </w:r>
    </w:p>
    <w:p w14:paraId="741B5150" w14:textId="77777777" w:rsidR="00920E37" w:rsidRDefault="00920E37" w:rsidP="00920E37">
      <w:pPr>
        <w:spacing w:line="360" w:lineRule="auto"/>
        <w:jc w:val="both"/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</w:pPr>
    </w:p>
    <w:p w14:paraId="6B82A9D3" w14:textId="77777777" w:rsidR="00920E37" w:rsidRDefault="00920E37" w:rsidP="00920E37">
      <w:pPr>
        <w:spacing w:line="360" w:lineRule="auto"/>
        <w:jc w:val="both"/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</w:pPr>
    </w:p>
    <w:p w14:paraId="0FCB6A8D" w14:textId="77777777" w:rsidR="00920E37" w:rsidRDefault="00920E37" w:rsidP="00920E37">
      <w:pPr>
        <w:spacing w:line="360" w:lineRule="auto"/>
        <w:jc w:val="both"/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</w:pPr>
    </w:p>
    <w:p w14:paraId="427CFF5E" w14:textId="6D7CCF97" w:rsidR="00920E37" w:rsidRPr="00920E37" w:rsidRDefault="00920E37" w:rsidP="00920E37">
      <w:pPr>
        <w:spacing w:line="360" w:lineRule="auto"/>
        <w:jc w:val="both"/>
        <w:rPr>
          <w:rFonts w:ascii="Times New Roman" w:eastAsia="ArialMT" w:hAnsi="Times New Roman" w:cs="Times New Roman"/>
          <w:b/>
          <w:bCs/>
          <w:color w:val="222222"/>
          <w:sz w:val="24"/>
          <w:szCs w:val="24"/>
          <w:u w:val="single"/>
          <w:lang w:val="en-GB"/>
        </w:rPr>
      </w:pPr>
      <w:r w:rsidRPr="00920E37">
        <w:rPr>
          <w:rFonts w:ascii="Times New Roman" w:eastAsia="ArialMT" w:hAnsi="Times New Roman" w:cs="Times New Roman"/>
          <w:b/>
          <w:bCs/>
          <w:color w:val="222222"/>
          <w:sz w:val="24"/>
          <w:szCs w:val="24"/>
          <w:u w:val="single"/>
          <w:lang w:val="en-GB"/>
        </w:rPr>
        <w:t>KAGGLE COMPETITION</w:t>
      </w:r>
      <w:r w:rsidRPr="00920E37">
        <w:rPr>
          <w:rFonts w:ascii="Times New Roman" w:eastAsia="ArialMT" w:hAnsi="Times New Roman" w:cs="Times New Roman"/>
          <w:b/>
          <w:bCs/>
          <w:color w:val="222222"/>
          <w:sz w:val="24"/>
          <w:szCs w:val="24"/>
          <w:u w:val="single"/>
          <w:lang w:val="en-GB"/>
        </w:rPr>
        <w:t xml:space="preserve"> REPORT</w:t>
      </w:r>
    </w:p>
    <w:p w14:paraId="505DA305" w14:textId="4E226890" w:rsidR="00920E37" w:rsidRPr="00920E37" w:rsidRDefault="00920E37" w:rsidP="00920E37">
      <w:pPr>
        <w:spacing w:line="360" w:lineRule="auto"/>
        <w:jc w:val="both"/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</w:pPr>
      <w:r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>Here are the steps taken</w:t>
      </w:r>
      <w:r w:rsidRPr="00920E37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 xml:space="preserve"> to</w:t>
      </w:r>
      <w:r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 xml:space="preserve"> find</w:t>
      </w:r>
      <w:r w:rsidRPr="00920E37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 xml:space="preserve"> the </w:t>
      </w:r>
      <w:r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 xml:space="preserve">best </w:t>
      </w:r>
      <w:r w:rsidRPr="00920E37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 xml:space="preserve">model for </w:t>
      </w:r>
      <w:r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 xml:space="preserve">the </w:t>
      </w:r>
      <w:r w:rsidRPr="00920E37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>Kaggle competition.</w:t>
      </w:r>
    </w:p>
    <w:p w14:paraId="1F3FDE81" w14:textId="77736A87" w:rsidR="00920E37" w:rsidRDefault="00920E37" w:rsidP="00920E37">
      <w:pPr>
        <w:pStyle w:val="ListParagraph"/>
        <w:numPr>
          <w:ilvl w:val="0"/>
          <w:numId w:val="24"/>
        </w:numPr>
        <w:spacing w:line="360" w:lineRule="auto"/>
        <w:jc w:val="both"/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</w:pPr>
      <w:r w:rsidRPr="00920E37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 xml:space="preserve">Reading of </w:t>
      </w:r>
      <w:r w:rsidRPr="00920E37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 xml:space="preserve">both </w:t>
      </w:r>
      <w:r w:rsidRPr="00920E37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>datasets</w:t>
      </w:r>
      <w:r w:rsidRPr="00920E37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 xml:space="preserve"> </w:t>
      </w:r>
      <w:r w:rsidRPr="00920E37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>train.csv</w:t>
      </w:r>
      <w:r w:rsidRPr="00920E37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>, and test</w:t>
      </w:r>
      <w:r w:rsidRPr="00920E37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>.csv</w:t>
      </w:r>
    </w:p>
    <w:p w14:paraId="21CAB90D" w14:textId="53FBAAFA" w:rsidR="00920E37" w:rsidRPr="00920E37" w:rsidRDefault="00920E37" w:rsidP="00920E37">
      <w:pPr>
        <w:pStyle w:val="ListParagraph"/>
        <w:numPr>
          <w:ilvl w:val="0"/>
          <w:numId w:val="24"/>
        </w:numPr>
        <w:spacing w:line="360" w:lineRule="auto"/>
        <w:jc w:val="both"/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</w:pPr>
      <w:r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>Filling the nan values with the mean of the age because it is the only one with missing data in the training dataset.</w:t>
      </w:r>
    </w:p>
    <w:p w14:paraId="03712338" w14:textId="6B7E25FC" w:rsidR="00920E37" w:rsidRPr="00920E37" w:rsidRDefault="00920E37" w:rsidP="00920E37">
      <w:pPr>
        <w:pStyle w:val="ListParagraph"/>
        <w:numPr>
          <w:ilvl w:val="0"/>
          <w:numId w:val="24"/>
        </w:numPr>
        <w:spacing w:line="360" w:lineRule="auto"/>
        <w:jc w:val="both"/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</w:pPr>
      <w:r w:rsidRPr="00920E37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>C</w:t>
      </w:r>
      <w:r w:rsidRPr="00920E37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>hang</w:t>
      </w:r>
      <w:r w:rsidRPr="00920E37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>ing</w:t>
      </w:r>
      <w:r w:rsidRPr="00920E37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 xml:space="preserve"> the male into 1 and </w:t>
      </w:r>
      <w:r w:rsidRPr="00920E37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 xml:space="preserve">the </w:t>
      </w:r>
      <w:r w:rsidRPr="00920E37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 xml:space="preserve">female into 0 </w:t>
      </w:r>
      <w:r w:rsidRPr="00920E37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>in</w:t>
      </w:r>
      <w:r w:rsidRPr="00920E37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 xml:space="preserve"> column “Sex” using </w:t>
      </w:r>
      <w:r w:rsidR="00B37F45" w:rsidRPr="00B37F45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>LabelEncoder (</w:t>
      </w:r>
      <w:r w:rsidR="00B37F45" w:rsidRPr="00B37F45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>)</w:t>
      </w:r>
      <w:r w:rsidR="00B37F45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 xml:space="preserve"> function</w:t>
      </w:r>
      <w:r w:rsidRPr="00920E37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>.</w:t>
      </w:r>
    </w:p>
    <w:p w14:paraId="2660C335" w14:textId="0B373582" w:rsidR="00920E37" w:rsidRPr="00920E37" w:rsidRDefault="00920E37" w:rsidP="00920E37">
      <w:pPr>
        <w:pStyle w:val="ListParagraph"/>
        <w:numPr>
          <w:ilvl w:val="0"/>
          <w:numId w:val="24"/>
        </w:numPr>
        <w:spacing w:line="360" w:lineRule="auto"/>
        <w:jc w:val="both"/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</w:pPr>
      <w:r w:rsidRPr="00920E37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>U</w:t>
      </w:r>
      <w:r w:rsidRPr="00920E37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>s</w:t>
      </w:r>
      <w:r w:rsidRPr="00920E37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 xml:space="preserve">ing </w:t>
      </w:r>
      <w:r w:rsidRPr="00920E37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 xml:space="preserve">the </w:t>
      </w:r>
      <w:r w:rsidRPr="00920E37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>P-class</w:t>
      </w:r>
      <w:r w:rsidRPr="00920E37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>, Sex</w:t>
      </w:r>
      <w:r w:rsidRPr="00920E37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>,</w:t>
      </w:r>
      <w:r w:rsidRPr="00920E37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 xml:space="preserve"> and Age as the training</w:t>
      </w:r>
      <w:r w:rsidR="00B37F45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 xml:space="preserve"> and testing</w:t>
      </w:r>
      <w:r w:rsidRPr="00920E37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 xml:space="preserve"> set</w:t>
      </w:r>
      <w:r w:rsidR="00B37F45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>s</w:t>
      </w:r>
      <w:r w:rsidRPr="00920E37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 xml:space="preserve"> </w:t>
      </w:r>
      <w:r w:rsidR="00B37F45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 xml:space="preserve">for </w:t>
      </w:r>
      <w:r w:rsidRPr="00920E37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>X</w:t>
      </w:r>
      <w:r w:rsidR="00B37F45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>.</w:t>
      </w:r>
    </w:p>
    <w:p w14:paraId="692D9401" w14:textId="600C7D56" w:rsidR="00920E37" w:rsidRPr="00920E37" w:rsidRDefault="00920E37" w:rsidP="00920E37">
      <w:pPr>
        <w:pStyle w:val="ListParagraph"/>
        <w:numPr>
          <w:ilvl w:val="0"/>
          <w:numId w:val="24"/>
        </w:numPr>
        <w:spacing w:line="360" w:lineRule="auto"/>
        <w:jc w:val="both"/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</w:pPr>
      <w:r w:rsidRPr="00920E37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 xml:space="preserve">Using </w:t>
      </w:r>
      <w:r w:rsidRPr="00920E37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>the Survived as the training set on Y</w:t>
      </w:r>
      <w:r w:rsidR="00B37F45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>.</w:t>
      </w:r>
    </w:p>
    <w:p w14:paraId="1493DCB5" w14:textId="69BDC069" w:rsidR="00920E37" w:rsidRPr="00920E37" w:rsidRDefault="00920E37" w:rsidP="00920E37">
      <w:pPr>
        <w:pStyle w:val="ListParagraph"/>
        <w:numPr>
          <w:ilvl w:val="0"/>
          <w:numId w:val="24"/>
        </w:numPr>
        <w:spacing w:line="360" w:lineRule="auto"/>
        <w:jc w:val="both"/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</w:pPr>
      <w:r w:rsidRPr="00920E37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>Fitting</w:t>
      </w:r>
      <w:r w:rsidRPr="00920E37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 xml:space="preserve"> the model</w:t>
      </w:r>
      <w:r w:rsidR="00B37F45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>s (</w:t>
      </w:r>
      <w:r w:rsidR="00B37F45" w:rsidRPr="00B37F45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>LogisticRegression</w:t>
      </w:r>
      <w:r w:rsidR="00B37F45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 xml:space="preserve">, </w:t>
      </w:r>
      <w:r w:rsidR="00B37F45" w:rsidRPr="00B37F45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>KNeighborsClassifier</w:t>
      </w:r>
      <w:r w:rsidR="00B37F45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>,</w:t>
      </w:r>
      <w:r w:rsidR="00B37F45" w:rsidRPr="00B37F45">
        <w:t xml:space="preserve"> </w:t>
      </w:r>
      <w:r w:rsidR="00B37F45" w:rsidRPr="00B37F45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>RandomForestClassifier</w:t>
      </w:r>
      <w:r w:rsidR="00B37F45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 xml:space="preserve">, </w:t>
      </w:r>
      <w:r w:rsidR="00B37F45" w:rsidRPr="00B37F45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>DecisionTreeClassifier</w:t>
      </w:r>
      <w:r w:rsidR="00B37F45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 xml:space="preserve">, </w:t>
      </w:r>
      <w:r w:rsidR="00B37F45" w:rsidRPr="00B37F45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>RandomForestRegressor</w:t>
      </w:r>
      <w:r w:rsidR="00B37F45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>, using</w:t>
      </w:r>
      <w:r w:rsidRPr="00920E37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 xml:space="preserve"> the </w:t>
      </w:r>
      <w:proofErr w:type="spellStart"/>
      <w:r w:rsidRPr="00920E37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>x</w:t>
      </w:r>
      <w:r w:rsidR="00DD7D75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>T</w:t>
      </w:r>
      <w:r w:rsidRPr="00920E37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>rain</w:t>
      </w:r>
      <w:proofErr w:type="spellEnd"/>
      <w:r w:rsidRPr="00920E37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 xml:space="preserve"> and the </w:t>
      </w:r>
      <w:proofErr w:type="spellStart"/>
      <w:r w:rsidRPr="00920E37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>y</w:t>
      </w:r>
      <w:r w:rsidR="00DD7D75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>T</w:t>
      </w:r>
      <w:r w:rsidRPr="00920E37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>rain</w:t>
      </w:r>
      <w:proofErr w:type="spellEnd"/>
      <w:r w:rsidR="00B37F45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 xml:space="preserve"> datasets.</w:t>
      </w:r>
    </w:p>
    <w:p w14:paraId="0786C647" w14:textId="2355ABFE" w:rsidR="00920E37" w:rsidRPr="00920E37" w:rsidRDefault="00920E37" w:rsidP="00920E37">
      <w:pPr>
        <w:pStyle w:val="ListParagraph"/>
        <w:numPr>
          <w:ilvl w:val="0"/>
          <w:numId w:val="24"/>
        </w:numPr>
        <w:spacing w:line="360" w:lineRule="auto"/>
        <w:jc w:val="both"/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</w:pPr>
      <w:r w:rsidRPr="00920E37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 xml:space="preserve">Predict </w:t>
      </w:r>
      <w:r w:rsidRPr="00920E37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 xml:space="preserve">using the </w:t>
      </w:r>
      <w:proofErr w:type="spellStart"/>
      <w:r w:rsidRPr="00920E37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>x</w:t>
      </w:r>
      <w:r w:rsidR="00DD7D75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>T</w:t>
      </w:r>
      <w:r w:rsidRPr="00920E37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>est</w:t>
      </w:r>
      <w:proofErr w:type="spellEnd"/>
      <w:r w:rsidRPr="00920E37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>.</w:t>
      </w:r>
    </w:p>
    <w:p w14:paraId="0BAF22ED" w14:textId="3B9B684C" w:rsidR="00920E37" w:rsidRDefault="00920E37" w:rsidP="00920E37">
      <w:pPr>
        <w:pStyle w:val="ListParagraph"/>
        <w:numPr>
          <w:ilvl w:val="0"/>
          <w:numId w:val="24"/>
        </w:numPr>
        <w:spacing w:line="360" w:lineRule="auto"/>
        <w:jc w:val="both"/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</w:pPr>
      <w:r w:rsidRPr="00920E37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>C</w:t>
      </w:r>
      <w:r w:rsidRPr="00920E37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>onvert</w:t>
      </w:r>
      <w:r w:rsidRPr="00920E37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 xml:space="preserve">ing </w:t>
      </w:r>
      <w:r w:rsidRPr="00920E37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 xml:space="preserve">the prediction results into a data </w:t>
      </w:r>
      <w:r w:rsidR="00B37F45" w:rsidRPr="00920E37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>frame and</w:t>
      </w:r>
      <w:r w:rsidRPr="00920E37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 xml:space="preserve"> add</w:t>
      </w:r>
      <w:r w:rsidR="00B37F45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 xml:space="preserve">ing </w:t>
      </w:r>
      <w:r w:rsidRPr="00920E37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 xml:space="preserve">the </w:t>
      </w:r>
      <w:proofErr w:type="spellStart"/>
      <w:r w:rsidRPr="00920E37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>PassengerId</w:t>
      </w:r>
      <w:proofErr w:type="spellEnd"/>
      <w:r w:rsidRPr="00920E37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>.</w:t>
      </w:r>
    </w:p>
    <w:p w14:paraId="5720C57D" w14:textId="53FD0A18" w:rsidR="00B37F45" w:rsidRDefault="00B37F45" w:rsidP="00920E37">
      <w:pPr>
        <w:pStyle w:val="ListParagraph"/>
        <w:numPr>
          <w:ilvl w:val="0"/>
          <w:numId w:val="24"/>
        </w:numPr>
        <w:spacing w:line="360" w:lineRule="auto"/>
        <w:jc w:val="both"/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</w:pPr>
      <w:r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>Generating an output CSV file to submit on the Kaggle website.</w:t>
      </w:r>
    </w:p>
    <w:p w14:paraId="2D79166F" w14:textId="165051A5" w:rsidR="00B37F45" w:rsidRPr="00B37F45" w:rsidRDefault="00B37F45" w:rsidP="00B37F45">
      <w:pPr>
        <w:spacing w:line="360" w:lineRule="auto"/>
        <w:jc w:val="both"/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</w:pPr>
      <w:r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 xml:space="preserve">In </w:t>
      </w:r>
      <w:r w:rsidR="00E0061C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>detail</w:t>
      </w:r>
      <w:r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 xml:space="preserve">, the </w:t>
      </w:r>
      <w:r w:rsidR="00E0061C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 xml:space="preserve">random forest regressor gives a score of 0, the decision tree </w:t>
      </w:r>
      <w:r w:rsidR="00DD7D75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 xml:space="preserve">model </w:t>
      </w:r>
      <w:r w:rsidR="00E0061C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 xml:space="preserve">gives a </w:t>
      </w:r>
      <w:r w:rsidR="00E0061C" w:rsidRPr="00E0061C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>0.77033</w:t>
      </w:r>
      <w:r w:rsidR="00E0061C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 xml:space="preserve"> score, the KNN </w:t>
      </w:r>
      <w:r w:rsidR="00DD7D75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 xml:space="preserve">model </w:t>
      </w:r>
      <w:r w:rsidR="00E0061C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 xml:space="preserve">gives </w:t>
      </w:r>
      <w:r w:rsidR="00E0061C" w:rsidRPr="00E0061C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>0.71291</w:t>
      </w:r>
      <w:r w:rsidR="00E0061C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 xml:space="preserve">, the Logistic regression gives </w:t>
      </w:r>
      <w:r w:rsidR="00E0061C" w:rsidRPr="00E0061C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>0.75837</w:t>
      </w:r>
      <w:r w:rsidR="00E0061C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 xml:space="preserve">, and finally, the random forest gives a score of </w:t>
      </w:r>
      <w:r w:rsidR="00E0061C" w:rsidRPr="00E0061C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>0.78468</w:t>
      </w:r>
      <w:r w:rsidR="00E0061C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 xml:space="preserve"> which is the best score compared to other models.</w:t>
      </w:r>
      <w:r w:rsidR="00DD7D75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 xml:space="preserve"> Therefore the random forest classifier model (</w:t>
      </w:r>
      <w:r w:rsidR="00DD7D75" w:rsidRPr="00DD7D75">
        <w:rPr>
          <w:rFonts w:ascii="Times New Roman" w:eastAsia="ArialMT" w:hAnsi="Times New Roman" w:cs="Times New Roman"/>
          <w:b/>
          <w:bCs/>
          <w:color w:val="222222"/>
          <w:sz w:val="24"/>
          <w:szCs w:val="24"/>
          <w:lang w:val="en-GB"/>
        </w:rPr>
        <w:t>RandomForestClassifier(</w:t>
      </w:r>
      <w:proofErr w:type="spellStart"/>
      <w:r w:rsidR="00DD7D75" w:rsidRPr="00DD7D75">
        <w:rPr>
          <w:rFonts w:ascii="Times New Roman" w:eastAsia="ArialMT" w:hAnsi="Times New Roman" w:cs="Times New Roman"/>
          <w:b/>
          <w:bCs/>
          <w:color w:val="222222"/>
          <w:sz w:val="24"/>
          <w:szCs w:val="24"/>
          <w:lang w:val="en-GB"/>
        </w:rPr>
        <w:t>n_estimators</w:t>
      </w:r>
      <w:proofErr w:type="spellEnd"/>
      <w:r w:rsidR="00DD7D75" w:rsidRPr="00DD7D75">
        <w:rPr>
          <w:rFonts w:ascii="Times New Roman" w:eastAsia="ArialMT" w:hAnsi="Times New Roman" w:cs="Times New Roman"/>
          <w:b/>
          <w:bCs/>
          <w:color w:val="222222"/>
          <w:sz w:val="24"/>
          <w:szCs w:val="24"/>
          <w:lang w:val="en-GB"/>
        </w:rPr>
        <w:t xml:space="preserve"> = 500, </w:t>
      </w:r>
      <w:proofErr w:type="spellStart"/>
      <w:r w:rsidR="00DD7D75" w:rsidRPr="00DD7D75">
        <w:rPr>
          <w:rFonts w:ascii="Times New Roman" w:eastAsia="ArialMT" w:hAnsi="Times New Roman" w:cs="Times New Roman"/>
          <w:b/>
          <w:bCs/>
          <w:color w:val="222222"/>
          <w:sz w:val="24"/>
          <w:szCs w:val="24"/>
          <w:lang w:val="en-GB"/>
        </w:rPr>
        <w:t>max_depth</w:t>
      </w:r>
      <w:proofErr w:type="spellEnd"/>
      <w:r w:rsidR="00DD7D75" w:rsidRPr="00DD7D75">
        <w:rPr>
          <w:rFonts w:ascii="Times New Roman" w:eastAsia="ArialMT" w:hAnsi="Times New Roman" w:cs="Times New Roman"/>
          <w:b/>
          <w:bCs/>
          <w:color w:val="222222"/>
          <w:sz w:val="24"/>
          <w:szCs w:val="24"/>
          <w:lang w:val="en-GB"/>
        </w:rPr>
        <w:t xml:space="preserve"> = 5, </w:t>
      </w:r>
      <w:proofErr w:type="spellStart"/>
      <w:r w:rsidR="00DD7D75" w:rsidRPr="00DD7D75">
        <w:rPr>
          <w:rFonts w:ascii="Times New Roman" w:eastAsia="ArialMT" w:hAnsi="Times New Roman" w:cs="Times New Roman"/>
          <w:b/>
          <w:bCs/>
          <w:color w:val="222222"/>
          <w:sz w:val="24"/>
          <w:szCs w:val="24"/>
          <w:lang w:val="en-GB"/>
        </w:rPr>
        <w:t>max_features</w:t>
      </w:r>
      <w:proofErr w:type="spellEnd"/>
      <w:r w:rsidR="00DD7D75" w:rsidRPr="00DD7D75">
        <w:rPr>
          <w:rFonts w:ascii="Times New Roman" w:eastAsia="ArialMT" w:hAnsi="Times New Roman" w:cs="Times New Roman"/>
          <w:b/>
          <w:bCs/>
          <w:color w:val="222222"/>
          <w:sz w:val="24"/>
          <w:szCs w:val="24"/>
          <w:lang w:val="en-GB"/>
        </w:rPr>
        <w:t xml:space="preserve"> = 5, </w:t>
      </w:r>
      <w:proofErr w:type="spellStart"/>
      <w:r w:rsidR="00DD7D75" w:rsidRPr="00DD7D75">
        <w:rPr>
          <w:rFonts w:ascii="Times New Roman" w:eastAsia="ArialMT" w:hAnsi="Times New Roman" w:cs="Times New Roman"/>
          <w:b/>
          <w:bCs/>
          <w:color w:val="222222"/>
          <w:sz w:val="24"/>
          <w:szCs w:val="24"/>
          <w:lang w:val="en-GB"/>
        </w:rPr>
        <w:t>n_jobs</w:t>
      </w:r>
      <w:proofErr w:type="spellEnd"/>
      <w:r w:rsidR="00DD7D75" w:rsidRPr="00DD7D75">
        <w:rPr>
          <w:rFonts w:ascii="Times New Roman" w:eastAsia="ArialMT" w:hAnsi="Times New Roman" w:cs="Times New Roman"/>
          <w:b/>
          <w:bCs/>
          <w:color w:val="222222"/>
          <w:sz w:val="24"/>
          <w:szCs w:val="24"/>
          <w:lang w:val="en-GB"/>
        </w:rPr>
        <w:t xml:space="preserve"> = 1).fit(</w:t>
      </w:r>
      <w:proofErr w:type="spellStart"/>
      <w:r w:rsidR="00DD7D75" w:rsidRPr="00DD7D75">
        <w:rPr>
          <w:rFonts w:ascii="Times New Roman" w:eastAsia="ArialMT" w:hAnsi="Times New Roman" w:cs="Times New Roman"/>
          <w:b/>
          <w:bCs/>
          <w:color w:val="222222"/>
          <w:sz w:val="24"/>
          <w:szCs w:val="24"/>
          <w:lang w:val="en-GB"/>
        </w:rPr>
        <w:t>xTrain</w:t>
      </w:r>
      <w:proofErr w:type="spellEnd"/>
      <w:r w:rsidR="00DD7D75" w:rsidRPr="00DD7D75">
        <w:rPr>
          <w:rFonts w:ascii="Times New Roman" w:eastAsia="ArialMT" w:hAnsi="Times New Roman" w:cs="Times New Roman"/>
          <w:b/>
          <w:bCs/>
          <w:color w:val="222222"/>
          <w:sz w:val="24"/>
          <w:szCs w:val="24"/>
          <w:lang w:val="en-GB"/>
        </w:rPr>
        <w:t xml:space="preserve">, </w:t>
      </w:r>
      <w:proofErr w:type="spellStart"/>
      <w:r w:rsidR="00DD7D75" w:rsidRPr="00DD7D75">
        <w:rPr>
          <w:rFonts w:ascii="Times New Roman" w:eastAsia="ArialMT" w:hAnsi="Times New Roman" w:cs="Times New Roman"/>
          <w:b/>
          <w:bCs/>
          <w:color w:val="222222"/>
          <w:sz w:val="24"/>
          <w:szCs w:val="24"/>
          <w:lang w:val="en-GB"/>
        </w:rPr>
        <w:t>yTrain</w:t>
      </w:r>
      <w:proofErr w:type="spellEnd"/>
      <w:r w:rsidR="00DD7D75" w:rsidRPr="00DD7D75">
        <w:rPr>
          <w:rFonts w:ascii="Times New Roman" w:eastAsia="ArialMT" w:hAnsi="Times New Roman" w:cs="Times New Roman"/>
          <w:b/>
          <w:bCs/>
          <w:color w:val="222222"/>
          <w:sz w:val="24"/>
          <w:szCs w:val="24"/>
          <w:lang w:val="en-GB"/>
        </w:rPr>
        <w:t>)</w:t>
      </w:r>
      <w:r w:rsidR="00DD7D75" w:rsidRPr="00DD7D75">
        <w:rPr>
          <w:rFonts w:ascii="Times New Roman" w:eastAsia="ArialMT" w:hAnsi="Times New Roman" w:cs="Times New Roman"/>
          <w:b/>
          <w:bCs/>
          <w:color w:val="222222"/>
          <w:sz w:val="24"/>
          <w:szCs w:val="24"/>
          <w:lang w:val="en-GB"/>
        </w:rPr>
        <w:t>)</w:t>
      </w:r>
      <w:r w:rsidR="0034020D">
        <w:rPr>
          <w:rFonts w:ascii="Times New Roman" w:eastAsia="ArialMT" w:hAnsi="Times New Roman" w:cs="Times New Roman"/>
          <w:b/>
          <w:bCs/>
          <w:color w:val="222222"/>
          <w:sz w:val="24"/>
          <w:szCs w:val="24"/>
          <w:lang w:val="en-GB"/>
        </w:rPr>
        <w:t xml:space="preserve"> </w:t>
      </w:r>
      <w:r w:rsidR="00DD7D75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>would be the best</w:t>
      </w:r>
      <w:r w:rsidR="0034020D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 xml:space="preserve"> model</w:t>
      </w:r>
      <w:r w:rsidR="00DD7D75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 xml:space="preserve"> for </w:t>
      </w:r>
      <w:r w:rsidR="00DD7D75" w:rsidRPr="00DD7D75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>classifying survival on the Titanic</w:t>
      </w:r>
      <w:r w:rsidR="00DD7D75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>.</w:t>
      </w:r>
    </w:p>
    <w:p w14:paraId="5B49BEC1" w14:textId="415A58EB" w:rsidR="00920E37" w:rsidRDefault="00920E37" w:rsidP="00920E37">
      <w:pPr>
        <w:spacing w:line="360" w:lineRule="auto"/>
        <w:jc w:val="both"/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</w:pPr>
      <w:r w:rsidRPr="00920E37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 xml:space="preserve">Here </w:t>
      </w:r>
      <w:r w:rsidR="00DD7D75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>is</w:t>
      </w:r>
      <w:r w:rsidRPr="00920E37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 xml:space="preserve"> the </w:t>
      </w:r>
      <w:r w:rsidR="00E0061C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>results</w:t>
      </w:r>
      <w:r w:rsidRPr="00920E37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 xml:space="preserve"> </w:t>
      </w:r>
      <w:r w:rsidR="00E0061C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 xml:space="preserve">snippet </w:t>
      </w:r>
      <w:r w:rsidRPr="00920E37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 xml:space="preserve">from </w:t>
      </w:r>
      <w:r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 xml:space="preserve">the </w:t>
      </w:r>
      <w:r w:rsidRPr="00920E37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t>Kaggle website.</w:t>
      </w:r>
    </w:p>
    <w:p w14:paraId="2D66D2CA" w14:textId="26423626" w:rsidR="00920E37" w:rsidRDefault="00E0061C" w:rsidP="00920E37">
      <w:pPr>
        <w:spacing w:line="360" w:lineRule="auto"/>
        <w:jc w:val="both"/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</w:pPr>
      <w:r w:rsidRPr="00E0061C">
        <w:rPr>
          <w:rFonts w:ascii="Times New Roman" w:eastAsia="ArialMT" w:hAnsi="Times New Roman" w:cs="Times New Roman"/>
          <w:color w:val="222222"/>
          <w:sz w:val="24"/>
          <w:szCs w:val="24"/>
          <w:lang w:val="en-GB"/>
        </w:rPr>
        <w:drawing>
          <wp:inline distT="0" distB="0" distL="0" distR="0" wp14:anchorId="552410B1" wp14:editId="2480F91F">
            <wp:extent cx="5731510" cy="849630"/>
            <wp:effectExtent l="285750" t="304800" r="326390" b="331470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49630"/>
                    </a:xfrm>
                    <a:prstGeom prst="round2DiagRect">
                      <a:avLst>
                        <a:gd name="adj1" fmla="val 16667"/>
                        <a:gd name="adj2" fmla="val 0"/>
                      </a:avLst>
                    </a:prstGeom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254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87A5A64" w14:textId="0542D185" w:rsidR="00920E37" w:rsidRPr="00920E37" w:rsidRDefault="00920E37" w:rsidP="00920E37">
      <w:pPr>
        <w:spacing w:line="360" w:lineRule="auto"/>
        <w:jc w:val="both"/>
        <w:rPr>
          <w:rFonts w:ascii="Times New Roman" w:eastAsia="ArialMT" w:hAnsi="Times New Roman" w:cs="Times New Roman"/>
          <w:b/>
          <w:bCs/>
          <w:color w:val="222222"/>
          <w:sz w:val="24"/>
          <w:szCs w:val="24"/>
          <w:lang w:val="en-GB"/>
        </w:rPr>
      </w:pPr>
      <w:r w:rsidRPr="00920E37">
        <w:rPr>
          <w:rFonts w:ascii="Times New Roman" w:eastAsia="ArialMT" w:hAnsi="Times New Roman" w:cs="Times New Roman"/>
          <w:b/>
          <w:bCs/>
          <w:color w:val="222222"/>
          <w:sz w:val="24"/>
          <w:szCs w:val="24"/>
          <w:u w:val="single"/>
          <w:lang w:val="en-GB"/>
        </w:rPr>
        <w:t>Figure</w:t>
      </w:r>
      <w:r>
        <w:rPr>
          <w:rFonts w:ascii="Times New Roman" w:eastAsia="ArialMT" w:hAnsi="Times New Roman" w:cs="Times New Roman"/>
          <w:b/>
          <w:bCs/>
          <w:color w:val="222222"/>
          <w:sz w:val="24"/>
          <w:szCs w:val="24"/>
          <w:lang w:val="en-GB"/>
        </w:rPr>
        <w:t>: Final score for the random forest model</w:t>
      </w:r>
    </w:p>
    <w:sectPr w:rsidR="00920E37" w:rsidRPr="00920E37" w:rsidSect="0071035E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238585" w14:textId="77777777" w:rsidR="008F22C1" w:rsidRDefault="008F22C1" w:rsidP="00914E34">
      <w:pPr>
        <w:spacing w:after="0" w:line="240" w:lineRule="auto"/>
      </w:pPr>
      <w:r>
        <w:separator/>
      </w:r>
    </w:p>
  </w:endnote>
  <w:endnote w:type="continuationSeparator" w:id="0">
    <w:p w14:paraId="5AB5ED50" w14:textId="77777777" w:rsidR="008F22C1" w:rsidRDefault="008F22C1" w:rsidP="00914E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MT">
    <w:altName w:val="STIXGeneral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13FAF1" w14:textId="77777777" w:rsidR="008F22C1" w:rsidRDefault="008F22C1" w:rsidP="00914E34">
      <w:pPr>
        <w:spacing w:after="0" w:line="240" w:lineRule="auto"/>
      </w:pPr>
      <w:r>
        <w:separator/>
      </w:r>
    </w:p>
  </w:footnote>
  <w:footnote w:type="continuationSeparator" w:id="0">
    <w:p w14:paraId="638873C7" w14:textId="77777777" w:rsidR="008F22C1" w:rsidRDefault="008F22C1" w:rsidP="00914E3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05DA2"/>
    <w:multiLevelType w:val="hybridMultilevel"/>
    <w:tmpl w:val="9D9C044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AD7573"/>
    <w:multiLevelType w:val="hybridMultilevel"/>
    <w:tmpl w:val="07E2A53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B9663A"/>
    <w:multiLevelType w:val="hybridMultilevel"/>
    <w:tmpl w:val="28A0DA4A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DC85191"/>
    <w:multiLevelType w:val="hybridMultilevel"/>
    <w:tmpl w:val="B666E02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FA044A"/>
    <w:multiLevelType w:val="multilevel"/>
    <w:tmpl w:val="5838D472"/>
    <w:lvl w:ilvl="0">
      <w:start w:val="1"/>
      <w:numFmt w:val="decimal"/>
      <w:lvlText w:val="%1."/>
      <w:lvlJc w:val="left"/>
      <w:pPr>
        <w:ind w:left="420" w:hanging="420"/>
      </w:pPr>
      <w:rPr>
        <w:rFonts w:hint="default"/>
        <w:b/>
      </w:rPr>
    </w:lvl>
    <w:lvl w:ilvl="1">
      <w:start w:val="1"/>
      <w:numFmt w:val="decimal"/>
      <w:lvlText w:val="%1.%2)"/>
      <w:lvlJc w:val="left"/>
      <w:pPr>
        <w:ind w:left="420" w:hanging="420"/>
      </w:pPr>
      <w:rPr>
        <w:rFonts w:hint="default"/>
        <w:b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)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)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)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  <w:b/>
      </w:rPr>
    </w:lvl>
  </w:abstractNum>
  <w:abstractNum w:abstractNumId="5" w15:restartNumberingAfterBreak="0">
    <w:nsid w:val="215B6058"/>
    <w:multiLevelType w:val="hybridMultilevel"/>
    <w:tmpl w:val="99A620B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DF11FC"/>
    <w:multiLevelType w:val="hybridMultilevel"/>
    <w:tmpl w:val="6760633E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8844DA"/>
    <w:multiLevelType w:val="hybridMultilevel"/>
    <w:tmpl w:val="58D8B19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CE65F2"/>
    <w:multiLevelType w:val="hybridMultilevel"/>
    <w:tmpl w:val="098486B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3F7FBD"/>
    <w:multiLevelType w:val="hybridMultilevel"/>
    <w:tmpl w:val="85F6A3C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9B4B9D"/>
    <w:multiLevelType w:val="hybridMultilevel"/>
    <w:tmpl w:val="B4DABC44"/>
    <w:lvl w:ilvl="0" w:tplc="967230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2A3949"/>
    <w:multiLevelType w:val="multilevel"/>
    <w:tmpl w:val="FEF0D502"/>
    <w:lvl w:ilvl="0">
      <w:start w:val="1"/>
      <w:numFmt w:val="decimal"/>
      <w:lvlText w:val="%1.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375" w:hanging="375"/>
      </w:pPr>
      <w:rPr>
        <w:rFonts w:hint="default"/>
        <w:b/>
        <w:bCs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466E1FB8"/>
    <w:multiLevelType w:val="hybridMultilevel"/>
    <w:tmpl w:val="0E7AB90E"/>
    <w:lvl w:ilvl="0" w:tplc="2000000F">
      <w:start w:val="1"/>
      <w:numFmt w:val="decimal"/>
      <w:lvlText w:val="%1.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8896203"/>
    <w:multiLevelType w:val="hybridMultilevel"/>
    <w:tmpl w:val="AA84012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483533"/>
    <w:multiLevelType w:val="hybridMultilevel"/>
    <w:tmpl w:val="40185B5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AE549B"/>
    <w:multiLevelType w:val="hybridMultilevel"/>
    <w:tmpl w:val="4D2863F4"/>
    <w:lvl w:ilvl="0" w:tplc="9EAA8F8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 w:val="0"/>
        <w:color w:val="auto"/>
        <w:u w:val="none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4B4DE0"/>
    <w:multiLevelType w:val="hybridMultilevel"/>
    <w:tmpl w:val="C4E0587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E373DC"/>
    <w:multiLevelType w:val="hybridMultilevel"/>
    <w:tmpl w:val="08F4FCFA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8721B0A"/>
    <w:multiLevelType w:val="hybridMultilevel"/>
    <w:tmpl w:val="9982BAB8"/>
    <w:lvl w:ilvl="0" w:tplc="91F29402">
      <w:numFmt w:val="bullet"/>
      <w:lvlText w:val="•"/>
      <w:lvlJc w:val="left"/>
      <w:pPr>
        <w:ind w:left="720" w:hanging="360"/>
      </w:pPr>
      <w:rPr>
        <w:rFonts w:ascii="Times New Roman" w:eastAsia="ArialMT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E01664A"/>
    <w:multiLevelType w:val="hybridMultilevel"/>
    <w:tmpl w:val="D506F0A0"/>
    <w:lvl w:ilvl="0" w:tplc="91F29402">
      <w:numFmt w:val="bullet"/>
      <w:lvlText w:val="•"/>
      <w:lvlJc w:val="left"/>
      <w:pPr>
        <w:ind w:left="720" w:hanging="360"/>
      </w:pPr>
      <w:rPr>
        <w:rFonts w:ascii="Times New Roman" w:eastAsia="ArialMT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EDB158C"/>
    <w:multiLevelType w:val="hybridMultilevel"/>
    <w:tmpl w:val="03CC1E0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176022E"/>
    <w:multiLevelType w:val="hybridMultilevel"/>
    <w:tmpl w:val="8EA4A144"/>
    <w:lvl w:ilvl="0" w:tplc="2000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22" w15:restartNumberingAfterBreak="0">
    <w:nsid w:val="724B6915"/>
    <w:multiLevelType w:val="hybridMultilevel"/>
    <w:tmpl w:val="1786DEB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2C959BE"/>
    <w:multiLevelType w:val="hybridMultilevel"/>
    <w:tmpl w:val="08724416"/>
    <w:lvl w:ilvl="0" w:tplc="2000000F">
      <w:start w:val="1"/>
      <w:numFmt w:val="decimal"/>
      <w:lvlText w:val="%1.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EEC0A05"/>
    <w:multiLevelType w:val="hybridMultilevel"/>
    <w:tmpl w:val="214CD45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459193">
    <w:abstractNumId w:val="24"/>
  </w:num>
  <w:num w:numId="2" w16cid:durableId="354968160">
    <w:abstractNumId w:val="10"/>
  </w:num>
  <w:num w:numId="3" w16cid:durableId="5912893">
    <w:abstractNumId w:val="6"/>
  </w:num>
  <w:num w:numId="4" w16cid:durableId="2057314090">
    <w:abstractNumId w:val="15"/>
  </w:num>
  <w:num w:numId="5" w16cid:durableId="327056024">
    <w:abstractNumId w:val="16"/>
  </w:num>
  <w:num w:numId="6" w16cid:durableId="329480321">
    <w:abstractNumId w:val="12"/>
  </w:num>
  <w:num w:numId="7" w16cid:durableId="325404098">
    <w:abstractNumId w:val="23"/>
  </w:num>
  <w:num w:numId="8" w16cid:durableId="1683436609">
    <w:abstractNumId w:val="4"/>
  </w:num>
  <w:num w:numId="9" w16cid:durableId="328795882">
    <w:abstractNumId w:val="21"/>
  </w:num>
  <w:num w:numId="10" w16cid:durableId="415323986">
    <w:abstractNumId w:val="8"/>
  </w:num>
  <w:num w:numId="11" w16cid:durableId="334845907">
    <w:abstractNumId w:val="1"/>
  </w:num>
  <w:num w:numId="12" w16cid:durableId="287325091">
    <w:abstractNumId w:val="7"/>
  </w:num>
  <w:num w:numId="13" w16cid:durableId="622537558">
    <w:abstractNumId w:val="13"/>
  </w:num>
  <w:num w:numId="14" w16cid:durableId="1598100851">
    <w:abstractNumId w:val="5"/>
  </w:num>
  <w:num w:numId="15" w16cid:durableId="1331909925">
    <w:abstractNumId w:val="11"/>
  </w:num>
  <w:num w:numId="16" w16cid:durableId="1203248205">
    <w:abstractNumId w:val="14"/>
  </w:num>
  <w:num w:numId="17" w16cid:durableId="1971279679">
    <w:abstractNumId w:val="17"/>
  </w:num>
  <w:num w:numId="18" w16cid:durableId="1427768336">
    <w:abstractNumId w:val="20"/>
  </w:num>
  <w:num w:numId="19" w16cid:durableId="617296912">
    <w:abstractNumId w:val="2"/>
  </w:num>
  <w:num w:numId="20" w16cid:durableId="1165824301">
    <w:abstractNumId w:val="3"/>
  </w:num>
  <w:num w:numId="21" w16cid:durableId="1854958668">
    <w:abstractNumId w:val="22"/>
  </w:num>
  <w:num w:numId="22" w16cid:durableId="1976177329">
    <w:abstractNumId w:val="9"/>
  </w:num>
  <w:num w:numId="23" w16cid:durableId="1662394563">
    <w:abstractNumId w:val="0"/>
  </w:num>
  <w:num w:numId="24" w16cid:durableId="980230451">
    <w:abstractNumId w:val="18"/>
  </w:num>
  <w:num w:numId="25" w16cid:durableId="162438237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3MDE3szQ3MDSwMDBW0lEKTi0uzszPAykwMasFAJvWN8gtAAAA"/>
  </w:docVars>
  <w:rsids>
    <w:rsidRoot w:val="007C5EDB"/>
    <w:rsid w:val="00006A46"/>
    <w:rsid w:val="00006ACD"/>
    <w:rsid w:val="00007001"/>
    <w:rsid w:val="000109BF"/>
    <w:rsid w:val="00012B25"/>
    <w:rsid w:val="000239E3"/>
    <w:rsid w:val="0002435F"/>
    <w:rsid w:val="00027226"/>
    <w:rsid w:val="00030DAB"/>
    <w:rsid w:val="00035EBA"/>
    <w:rsid w:val="000603E4"/>
    <w:rsid w:val="00072033"/>
    <w:rsid w:val="00073861"/>
    <w:rsid w:val="00074084"/>
    <w:rsid w:val="00075AC7"/>
    <w:rsid w:val="000771ED"/>
    <w:rsid w:val="00092AE3"/>
    <w:rsid w:val="000A1603"/>
    <w:rsid w:val="000A778A"/>
    <w:rsid w:val="000B1AF7"/>
    <w:rsid w:val="000B6FDA"/>
    <w:rsid w:val="000C0ACF"/>
    <w:rsid w:val="000C19DD"/>
    <w:rsid w:val="000C62D9"/>
    <w:rsid w:val="000D3C46"/>
    <w:rsid w:val="000E051A"/>
    <w:rsid w:val="001024CD"/>
    <w:rsid w:val="0010720D"/>
    <w:rsid w:val="00111E73"/>
    <w:rsid w:val="001139E6"/>
    <w:rsid w:val="001238CF"/>
    <w:rsid w:val="00133C6E"/>
    <w:rsid w:val="00136ED2"/>
    <w:rsid w:val="00150286"/>
    <w:rsid w:val="00153375"/>
    <w:rsid w:val="0015521D"/>
    <w:rsid w:val="0015553A"/>
    <w:rsid w:val="001573F0"/>
    <w:rsid w:val="00160248"/>
    <w:rsid w:val="00164A0B"/>
    <w:rsid w:val="00167CA7"/>
    <w:rsid w:val="001716F1"/>
    <w:rsid w:val="001778B4"/>
    <w:rsid w:val="00191C0B"/>
    <w:rsid w:val="00195084"/>
    <w:rsid w:val="00195E0B"/>
    <w:rsid w:val="00197E65"/>
    <w:rsid w:val="001B5914"/>
    <w:rsid w:val="001B7603"/>
    <w:rsid w:val="001C4505"/>
    <w:rsid w:val="001D708F"/>
    <w:rsid w:val="001D7E23"/>
    <w:rsid w:val="001E13FF"/>
    <w:rsid w:val="001E7C77"/>
    <w:rsid w:val="001F19B6"/>
    <w:rsid w:val="001F2CD9"/>
    <w:rsid w:val="001F559B"/>
    <w:rsid w:val="001F616E"/>
    <w:rsid w:val="001F7886"/>
    <w:rsid w:val="0020261F"/>
    <w:rsid w:val="00203F55"/>
    <w:rsid w:val="00204E16"/>
    <w:rsid w:val="0020753A"/>
    <w:rsid w:val="00215F6C"/>
    <w:rsid w:val="00220A6E"/>
    <w:rsid w:val="00231C09"/>
    <w:rsid w:val="002328D5"/>
    <w:rsid w:val="002339FA"/>
    <w:rsid w:val="00234A75"/>
    <w:rsid w:val="00234B41"/>
    <w:rsid w:val="00240B60"/>
    <w:rsid w:val="00247B05"/>
    <w:rsid w:val="002510BE"/>
    <w:rsid w:val="00254F23"/>
    <w:rsid w:val="00262257"/>
    <w:rsid w:val="00262CBC"/>
    <w:rsid w:val="00272F71"/>
    <w:rsid w:val="0027459C"/>
    <w:rsid w:val="00283009"/>
    <w:rsid w:val="00284AC0"/>
    <w:rsid w:val="002853C0"/>
    <w:rsid w:val="002933C5"/>
    <w:rsid w:val="002A058C"/>
    <w:rsid w:val="002A694A"/>
    <w:rsid w:val="002B353C"/>
    <w:rsid w:val="002B491E"/>
    <w:rsid w:val="002C4F2B"/>
    <w:rsid w:val="002C5CF1"/>
    <w:rsid w:val="002C746A"/>
    <w:rsid w:val="002D2DD3"/>
    <w:rsid w:val="002D49E0"/>
    <w:rsid w:val="002D5D1A"/>
    <w:rsid w:val="002D6F17"/>
    <w:rsid w:val="002E15A7"/>
    <w:rsid w:val="002E3668"/>
    <w:rsid w:val="002F1A05"/>
    <w:rsid w:val="002F2F84"/>
    <w:rsid w:val="002F3088"/>
    <w:rsid w:val="002F71F4"/>
    <w:rsid w:val="00301E84"/>
    <w:rsid w:val="003127F2"/>
    <w:rsid w:val="0034020D"/>
    <w:rsid w:val="00342107"/>
    <w:rsid w:val="0034461E"/>
    <w:rsid w:val="00346D1D"/>
    <w:rsid w:val="003530CA"/>
    <w:rsid w:val="00356A00"/>
    <w:rsid w:val="00380705"/>
    <w:rsid w:val="00380A99"/>
    <w:rsid w:val="00380BA0"/>
    <w:rsid w:val="00381155"/>
    <w:rsid w:val="00381A3D"/>
    <w:rsid w:val="00382723"/>
    <w:rsid w:val="00390F04"/>
    <w:rsid w:val="0039288C"/>
    <w:rsid w:val="00397FC6"/>
    <w:rsid w:val="003A0EF2"/>
    <w:rsid w:val="003A25DD"/>
    <w:rsid w:val="003A54EB"/>
    <w:rsid w:val="003B012D"/>
    <w:rsid w:val="003B2DA7"/>
    <w:rsid w:val="003C264B"/>
    <w:rsid w:val="003C3F4D"/>
    <w:rsid w:val="003C489C"/>
    <w:rsid w:val="003D0131"/>
    <w:rsid w:val="003E27E0"/>
    <w:rsid w:val="003E488E"/>
    <w:rsid w:val="003E51D6"/>
    <w:rsid w:val="003F5D2C"/>
    <w:rsid w:val="004009B3"/>
    <w:rsid w:val="00401925"/>
    <w:rsid w:val="00407C0A"/>
    <w:rsid w:val="004136B1"/>
    <w:rsid w:val="00413716"/>
    <w:rsid w:val="00422782"/>
    <w:rsid w:val="00426E02"/>
    <w:rsid w:val="0043084A"/>
    <w:rsid w:val="00431CB8"/>
    <w:rsid w:val="00432B55"/>
    <w:rsid w:val="00433D20"/>
    <w:rsid w:val="004431FA"/>
    <w:rsid w:val="00450028"/>
    <w:rsid w:val="00451813"/>
    <w:rsid w:val="00453BEF"/>
    <w:rsid w:val="0045771F"/>
    <w:rsid w:val="004577D1"/>
    <w:rsid w:val="00465EF2"/>
    <w:rsid w:val="0046690E"/>
    <w:rsid w:val="004700CB"/>
    <w:rsid w:val="00473273"/>
    <w:rsid w:val="004A48FD"/>
    <w:rsid w:val="004B17EF"/>
    <w:rsid w:val="004B4083"/>
    <w:rsid w:val="004B6400"/>
    <w:rsid w:val="004B6D38"/>
    <w:rsid w:val="004B70E2"/>
    <w:rsid w:val="004C2743"/>
    <w:rsid w:val="004C691B"/>
    <w:rsid w:val="004D28FC"/>
    <w:rsid w:val="004D4A83"/>
    <w:rsid w:val="004F55C9"/>
    <w:rsid w:val="00504B5F"/>
    <w:rsid w:val="00512D6D"/>
    <w:rsid w:val="00525C1C"/>
    <w:rsid w:val="00531BC0"/>
    <w:rsid w:val="005324F7"/>
    <w:rsid w:val="00536717"/>
    <w:rsid w:val="00536831"/>
    <w:rsid w:val="00544AF6"/>
    <w:rsid w:val="005523BE"/>
    <w:rsid w:val="0056153A"/>
    <w:rsid w:val="005701E6"/>
    <w:rsid w:val="00573104"/>
    <w:rsid w:val="00586800"/>
    <w:rsid w:val="005876DD"/>
    <w:rsid w:val="00590B40"/>
    <w:rsid w:val="005944A0"/>
    <w:rsid w:val="005A4573"/>
    <w:rsid w:val="005C08B3"/>
    <w:rsid w:val="005C4BD4"/>
    <w:rsid w:val="005C52E2"/>
    <w:rsid w:val="005C5A1E"/>
    <w:rsid w:val="005C68AD"/>
    <w:rsid w:val="005C7B25"/>
    <w:rsid w:val="005C7F56"/>
    <w:rsid w:val="005D5069"/>
    <w:rsid w:val="005D6525"/>
    <w:rsid w:val="005E1381"/>
    <w:rsid w:val="005E2882"/>
    <w:rsid w:val="005E2CB4"/>
    <w:rsid w:val="005E6615"/>
    <w:rsid w:val="005F0DB9"/>
    <w:rsid w:val="005F1622"/>
    <w:rsid w:val="005F2900"/>
    <w:rsid w:val="005F4683"/>
    <w:rsid w:val="005F53FB"/>
    <w:rsid w:val="005F58E0"/>
    <w:rsid w:val="006025C5"/>
    <w:rsid w:val="00603467"/>
    <w:rsid w:val="006118B7"/>
    <w:rsid w:val="006119EC"/>
    <w:rsid w:val="00621C60"/>
    <w:rsid w:val="00622378"/>
    <w:rsid w:val="00622F6A"/>
    <w:rsid w:val="00631BF8"/>
    <w:rsid w:val="006526D5"/>
    <w:rsid w:val="00655352"/>
    <w:rsid w:val="00660000"/>
    <w:rsid w:val="00660272"/>
    <w:rsid w:val="00662F9D"/>
    <w:rsid w:val="0066542B"/>
    <w:rsid w:val="00666118"/>
    <w:rsid w:val="0067040F"/>
    <w:rsid w:val="006728EA"/>
    <w:rsid w:val="0068151F"/>
    <w:rsid w:val="0068461F"/>
    <w:rsid w:val="006850AE"/>
    <w:rsid w:val="00685920"/>
    <w:rsid w:val="006863C4"/>
    <w:rsid w:val="00690A75"/>
    <w:rsid w:val="006926A6"/>
    <w:rsid w:val="00693C12"/>
    <w:rsid w:val="00695E69"/>
    <w:rsid w:val="006A36E0"/>
    <w:rsid w:val="006A4026"/>
    <w:rsid w:val="006A4957"/>
    <w:rsid w:val="006A6B57"/>
    <w:rsid w:val="006B492B"/>
    <w:rsid w:val="006B6C06"/>
    <w:rsid w:val="006C09C5"/>
    <w:rsid w:val="006C4119"/>
    <w:rsid w:val="006C63EC"/>
    <w:rsid w:val="006D011B"/>
    <w:rsid w:val="006D22A7"/>
    <w:rsid w:val="006D63F9"/>
    <w:rsid w:val="006D780E"/>
    <w:rsid w:val="006E1FB6"/>
    <w:rsid w:val="006E7FB9"/>
    <w:rsid w:val="006F0011"/>
    <w:rsid w:val="006F28C8"/>
    <w:rsid w:val="006F7408"/>
    <w:rsid w:val="006F7EE4"/>
    <w:rsid w:val="007041A9"/>
    <w:rsid w:val="0071035E"/>
    <w:rsid w:val="00714874"/>
    <w:rsid w:val="00727C46"/>
    <w:rsid w:val="0073764D"/>
    <w:rsid w:val="00742407"/>
    <w:rsid w:val="00742603"/>
    <w:rsid w:val="0074375A"/>
    <w:rsid w:val="00750101"/>
    <w:rsid w:val="00754552"/>
    <w:rsid w:val="00755F89"/>
    <w:rsid w:val="00763C9F"/>
    <w:rsid w:val="007664EC"/>
    <w:rsid w:val="00772D27"/>
    <w:rsid w:val="007749BD"/>
    <w:rsid w:val="00780493"/>
    <w:rsid w:val="00780965"/>
    <w:rsid w:val="007818F4"/>
    <w:rsid w:val="00786264"/>
    <w:rsid w:val="00791B76"/>
    <w:rsid w:val="00795B94"/>
    <w:rsid w:val="00796FCF"/>
    <w:rsid w:val="007A0A72"/>
    <w:rsid w:val="007A2154"/>
    <w:rsid w:val="007A2C3A"/>
    <w:rsid w:val="007A3225"/>
    <w:rsid w:val="007B770A"/>
    <w:rsid w:val="007C0510"/>
    <w:rsid w:val="007C1B6D"/>
    <w:rsid w:val="007C1BD2"/>
    <w:rsid w:val="007C3BB3"/>
    <w:rsid w:val="007C4BC8"/>
    <w:rsid w:val="007C5BE8"/>
    <w:rsid w:val="007C5EDB"/>
    <w:rsid w:val="007C7D72"/>
    <w:rsid w:val="007D7483"/>
    <w:rsid w:val="007E42E0"/>
    <w:rsid w:val="007E5138"/>
    <w:rsid w:val="007F5212"/>
    <w:rsid w:val="007F5916"/>
    <w:rsid w:val="007F61B6"/>
    <w:rsid w:val="007F736B"/>
    <w:rsid w:val="00802EDF"/>
    <w:rsid w:val="00805AEA"/>
    <w:rsid w:val="008208D9"/>
    <w:rsid w:val="00821C05"/>
    <w:rsid w:val="00824A53"/>
    <w:rsid w:val="0082524C"/>
    <w:rsid w:val="0082663E"/>
    <w:rsid w:val="00827A42"/>
    <w:rsid w:val="0083247D"/>
    <w:rsid w:val="008330F0"/>
    <w:rsid w:val="00834F0C"/>
    <w:rsid w:val="00844DC4"/>
    <w:rsid w:val="00855344"/>
    <w:rsid w:val="00856D2B"/>
    <w:rsid w:val="008722E0"/>
    <w:rsid w:val="00875C98"/>
    <w:rsid w:val="00882F8B"/>
    <w:rsid w:val="00892A7D"/>
    <w:rsid w:val="008A4AC1"/>
    <w:rsid w:val="008A6E77"/>
    <w:rsid w:val="008A7143"/>
    <w:rsid w:val="008B1A48"/>
    <w:rsid w:val="008C3C12"/>
    <w:rsid w:val="008C6CAE"/>
    <w:rsid w:val="008C70E5"/>
    <w:rsid w:val="008D196C"/>
    <w:rsid w:val="008D70F8"/>
    <w:rsid w:val="008D7856"/>
    <w:rsid w:val="008E099B"/>
    <w:rsid w:val="008E2D48"/>
    <w:rsid w:val="008F2125"/>
    <w:rsid w:val="008F22C1"/>
    <w:rsid w:val="00900B8E"/>
    <w:rsid w:val="009045A8"/>
    <w:rsid w:val="00907D80"/>
    <w:rsid w:val="00912C89"/>
    <w:rsid w:val="00913DE0"/>
    <w:rsid w:val="00914E34"/>
    <w:rsid w:val="00920E37"/>
    <w:rsid w:val="00922517"/>
    <w:rsid w:val="00922B33"/>
    <w:rsid w:val="009276CD"/>
    <w:rsid w:val="00933BC8"/>
    <w:rsid w:val="00936843"/>
    <w:rsid w:val="00940F09"/>
    <w:rsid w:val="0094361D"/>
    <w:rsid w:val="00947CD0"/>
    <w:rsid w:val="00951BFC"/>
    <w:rsid w:val="00955EC5"/>
    <w:rsid w:val="00963D94"/>
    <w:rsid w:val="009651B4"/>
    <w:rsid w:val="00971A02"/>
    <w:rsid w:val="00974DD5"/>
    <w:rsid w:val="00975AB8"/>
    <w:rsid w:val="00985688"/>
    <w:rsid w:val="00990C20"/>
    <w:rsid w:val="009A43E0"/>
    <w:rsid w:val="009A72CC"/>
    <w:rsid w:val="009B050B"/>
    <w:rsid w:val="009B14D7"/>
    <w:rsid w:val="009B3F7E"/>
    <w:rsid w:val="009B4A8C"/>
    <w:rsid w:val="009B6CE5"/>
    <w:rsid w:val="009C3F6D"/>
    <w:rsid w:val="009C6ECD"/>
    <w:rsid w:val="009D4DA2"/>
    <w:rsid w:val="009E6D87"/>
    <w:rsid w:val="009F55AD"/>
    <w:rsid w:val="00A00B60"/>
    <w:rsid w:val="00A0164A"/>
    <w:rsid w:val="00A01E43"/>
    <w:rsid w:val="00A12DC7"/>
    <w:rsid w:val="00A17E3E"/>
    <w:rsid w:val="00A22CC4"/>
    <w:rsid w:val="00A23D62"/>
    <w:rsid w:val="00A25D0E"/>
    <w:rsid w:val="00A3006D"/>
    <w:rsid w:val="00A30F09"/>
    <w:rsid w:val="00A30F7D"/>
    <w:rsid w:val="00A32D60"/>
    <w:rsid w:val="00A3714D"/>
    <w:rsid w:val="00A4241A"/>
    <w:rsid w:val="00A44291"/>
    <w:rsid w:val="00A47A97"/>
    <w:rsid w:val="00A50A5D"/>
    <w:rsid w:val="00A54322"/>
    <w:rsid w:val="00A656AC"/>
    <w:rsid w:val="00A722B8"/>
    <w:rsid w:val="00A73130"/>
    <w:rsid w:val="00A73607"/>
    <w:rsid w:val="00A82AF3"/>
    <w:rsid w:val="00A84611"/>
    <w:rsid w:val="00A85F6C"/>
    <w:rsid w:val="00A872BD"/>
    <w:rsid w:val="00A92D7D"/>
    <w:rsid w:val="00A96811"/>
    <w:rsid w:val="00A96E72"/>
    <w:rsid w:val="00AA3D1D"/>
    <w:rsid w:val="00AA526A"/>
    <w:rsid w:val="00AB0F35"/>
    <w:rsid w:val="00AC5DE3"/>
    <w:rsid w:val="00AC7F14"/>
    <w:rsid w:val="00AD3892"/>
    <w:rsid w:val="00AF2B8B"/>
    <w:rsid w:val="00AF4B8B"/>
    <w:rsid w:val="00B0253B"/>
    <w:rsid w:val="00B033E2"/>
    <w:rsid w:val="00B13FB6"/>
    <w:rsid w:val="00B3269E"/>
    <w:rsid w:val="00B36D4F"/>
    <w:rsid w:val="00B37F45"/>
    <w:rsid w:val="00B46E31"/>
    <w:rsid w:val="00B53A29"/>
    <w:rsid w:val="00B575D8"/>
    <w:rsid w:val="00B7639C"/>
    <w:rsid w:val="00B877DF"/>
    <w:rsid w:val="00B9225A"/>
    <w:rsid w:val="00B955A1"/>
    <w:rsid w:val="00B96805"/>
    <w:rsid w:val="00BA24DF"/>
    <w:rsid w:val="00BB5455"/>
    <w:rsid w:val="00BB626A"/>
    <w:rsid w:val="00BC7C50"/>
    <w:rsid w:val="00BF18FB"/>
    <w:rsid w:val="00BF1985"/>
    <w:rsid w:val="00C009A2"/>
    <w:rsid w:val="00C02721"/>
    <w:rsid w:val="00C046E7"/>
    <w:rsid w:val="00C0742B"/>
    <w:rsid w:val="00C110E7"/>
    <w:rsid w:val="00C2237E"/>
    <w:rsid w:val="00C23866"/>
    <w:rsid w:val="00C24852"/>
    <w:rsid w:val="00C263F4"/>
    <w:rsid w:val="00C32839"/>
    <w:rsid w:val="00C343B2"/>
    <w:rsid w:val="00C45C28"/>
    <w:rsid w:val="00C50A02"/>
    <w:rsid w:val="00C549F0"/>
    <w:rsid w:val="00C55A86"/>
    <w:rsid w:val="00C56893"/>
    <w:rsid w:val="00C62253"/>
    <w:rsid w:val="00C63143"/>
    <w:rsid w:val="00C65C91"/>
    <w:rsid w:val="00C83713"/>
    <w:rsid w:val="00C84F6C"/>
    <w:rsid w:val="00C91495"/>
    <w:rsid w:val="00C9577B"/>
    <w:rsid w:val="00CA105C"/>
    <w:rsid w:val="00CA1E6F"/>
    <w:rsid w:val="00CC01E6"/>
    <w:rsid w:val="00CC5815"/>
    <w:rsid w:val="00CC606C"/>
    <w:rsid w:val="00CC638C"/>
    <w:rsid w:val="00CD148D"/>
    <w:rsid w:val="00CD3B49"/>
    <w:rsid w:val="00CD627A"/>
    <w:rsid w:val="00CD6A93"/>
    <w:rsid w:val="00CE4497"/>
    <w:rsid w:val="00CE7125"/>
    <w:rsid w:val="00CE7B32"/>
    <w:rsid w:val="00CF4CCF"/>
    <w:rsid w:val="00CF6096"/>
    <w:rsid w:val="00CF684B"/>
    <w:rsid w:val="00D07697"/>
    <w:rsid w:val="00D20C62"/>
    <w:rsid w:val="00D2299A"/>
    <w:rsid w:val="00D32909"/>
    <w:rsid w:val="00D40232"/>
    <w:rsid w:val="00D43871"/>
    <w:rsid w:val="00D62949"/>
    <w:rsid w:val="00D83B95"/>
    <w:rsid w:val="00D84FB6"/>
    <w:rsid w:val="00D86291"/>
    <w:rsid w:val="00D87E38"/>
    <w:rsid w:val="00D900EF"/>
    <w:rsid w:val="00D92A04"/>
    <w:rsid w:val="00DA021A"/>
    <w:rsid w:val="00DB29A8"/>
    <w:rsid w:val="00DB65E6"/>
    <w:rsid w:val="00DC5F23"/>
    <w:rsid w:val="00DD06CF"/>
    <w:rsid w:val="00DD0D73"/>
    <w:rsid w:val="00DD34B6"/>
    <w:rsid w:val="00DD4861"/>
    <w:rsid w:val="00DD7D75"/>
    <w:rsid w:val="00DE3666"/>
    <w:rsid w:val="00DE64ED"/>
    <w:rsid w:val="00DE6BD0"/>
    <w:rsid w:val="00DF1CCD"/>
    <w:rsid w:val="00DF3A59"/>
    <w:rsid w:val="00E0061C"/>
    <w:rsid w:val="00E058C0"/>
    <w:rsid w:val="00E16CEF"/>
    <w:rsid w:val="00E24A34"/>
    <w:rsid w:val="00E26854"/>
    <w:rsid w:val="00E26E69"/>
    <w:rsid w:val="00E35691"/>
    <w:rsid w:val="00E36A8D"/>
    <w:rsid w:val="00E40B40"/>
    <w:rsid w:val="00E45A57"/>
    <w:rsid w:val="00E45C05"/>
    <w:rsid w:val="00E50542"/>
    <w:rsid w:val="00E5659E"/>
    <w:rsid w:val="00E65B2B"/>
    <w:rsid w:val="00E859B6"/>
    <w:rsid w:val="00E85A44"/>
    <w:rsid w:val="00E85DEF"/>
    <w:rsid w:val="00E92448"/>
    <w:rsid w:val="00E92776"/>
    <w:rsid w:val="00E93B43"/>
    <w:rsid w:val="00E97B5A"/>
    <w:rsid w:val="00EB03C7"/>
    <w:rsid w:val="00EB6DFC"/>
    <w:rsid w:val="00EB7E26"/>
    <w:rsid w:val="00EC7EAF"/>
    <w:rsid w:val="00ED7721"/>
    <w:rsid w:val="00EE25AF"/>
    <w:rsid w:val="00EF1506"/>
    <w:rsid w:val="00EF6E39"/>
    <w:rsid w:val="00F035DB"/>
    <w:rsid w:val="00F03D90"/>
    <w:rsid w:val="00F11969"/>
    <w:rsid w:val="00F13FA4"/>
    <w:rsid w:val="00F142F6"/>
    <w:rsid w:val="00F17B19"/>
    <w:rsid w:val="00F212EC"/>
    <w:rsid w:val="00F2460F"/>
    <w:rsid w:val="00F256CF"/>
    <w:rsid w:val="00F25CA2"/>
    <w:rsid w:val="00F272BA"/>
    <w:rsid w:val="00F27C90"/>
    <w:rsid w:val="00F30FA7"/>
    <w:rsid w:val="00F320DF"/>
    <w:rsid w:val="00F441A5"/>
    <w:rsid w:val="00F44BDE"/>
    <w:rsid w:val="00F459B2"/>
    <w:rsid w:val="00F54096"/>
    <w:rsid w:val="00F66604"/>
    <w:rsid w:val="00F6703F"/>
    <w:rsid w:val="00F72149"/>
    <w:rsid w:val="00F7279A"/>
    <w:rsid w:val="00F76D74"/>
    <w:rsid w:val="00F803AE"/>
    <w:rsid w:val="00F839BD"/>
    <w:rsid w:val="00F9313E"/>
    <w:rsid w:val="00F95264"/>
    <w:rsid w:val="00FA0C98"/>
    <w:rsid w:val="00FB416E"/>
    <w:rsid w:val="00FB481C"/>
    <w:rsid w:val="00FC1D38"/>
    <w:rsid w:val="00FC7D52"/>
    <w:rsid w:val="00FD3F95"/>
    <w:rsid w:val="00FD508A"/>
    <w:rsid w:val="00FE4D21"/>
    <w:rsid w:val="00FF6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R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A88AD8"/>
  <w15:chartTrackingRefBased/>
  <w15:docId w15:val="{BFB73932-1026-4560-BCB1-702F21C59C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RW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2154"/>
    <w:pPr>
      <w:spacing w:line="254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32909"/>
    <w:pPr>
      <w:keepNext/>
      <w:keepLines/>
      <w:spacing w:before="240" w:after="240" w:line="259" w:lineRule="auto"/>
      <w:jc w:val="center"/>
      <w:outlineLvl w:val="0"/>
    </w:pPr>
    <w:rPr>
      <w:rFonts w:ascii="Times New Roman" w:eastAsiaTheme="majorEastAsia" w:hAnsi="Times New Roman" w:cstheme="majorBidi"/>
      <w:b/>
      <w:sz w:val="24"/>
      <w:szCs w:val="32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71035E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71035E"/>
    <w:rPr>
      <w:rFonts w:eastAsiaTheme="minorEastAsia"/>
      <w:lang w:val="en-US"/>
    </w:rPr>
  </w:style>
  <w:style w:type="paragraph" w:styleId="ListParagraph">
    <w:name w:val="List Paragraph"/>
    <w:basedOn w:val="Normal"/>
    <w:uiPriority w:val="34"/>
    <w:qFormat/>
    <w:rsid w:val="001F7886"/>
    <w:pPr>
      <w:spacing w:line="256" w:lineRule="auto"/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A4957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40B4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RW" w:eastAsia="en-RW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40B40"/>
    <w:rPr>
      <w:rFonts w:ascii="Courier New" w:eastAsia="Times New Roman" w:hAnsi="Courier New" w:cs="Courier New"/>
      <w:sz w:val="20"/>
      <w:szCs w:val="20"/>
      <w:lang w:val="en-RW" w:eastAsia="en-RW"/>
    </w:rPr>
  </w:style>
  <w:style w:type="character" w:styleId="Hyperlink">
    <w:name w:val="Hyperlink"/>
    <w:basedOn w:val="DefaultParagraphFont"/>
    <w:uiPriority w:val="99"/>
    <w:unhideWhenUsed/>
    <w:rsid w:val="007C4BC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C4BC8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D32909"/>
    <w:rPr>
      <w:rFonts w:ascii="Times New Roman" w:eastAsiaTheme="majorEastAsia" w:hAnsi="Times New Roman" w:cstheme="majorBidi"/>
      <w:b/>
      <w:sz w:val="24"/>
      <w:szCs w:val="32"/>
      <w:u w:val="single"/>
      <w:lang w:val="en-US"/>
    </w:rPr>
  </w:style>
  <w:style w:type="paragraph" w:styleId="Bibliography">
    <w:name w:val="Bibliography"/>
    <w:basedOn w:val="Normal"/>
    <w:next w:val="Normal"/>
    <w:uiPriority w:val="37"/>
    <w:unhideWhenUsed/>
    <w:rsid w:val="00754552"/>
    <w:pPr>
      <w:tabs>
        <w:tab w:val="left" w:pos="384"/>
      </w:tabs>
      <w:spacing w:after="0" w:line="240" w:lineRule="auto"/>
      <w:ind w:left="384" w:hanging="384"/>
    </w:pPr>
  </w:style>
  <w:style w:type="paragraph" w:styleId="Header">
    <w:name w:val="header"/>
    <w:basedOn w:val="Normal"/>
    <w:link w:val="HeaderChar"/>
    <w:uiPriority w:val="99"/>
    <w:unhideWhenUsed/>
    <w:rsid w:val="00914E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4E34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914E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4E34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86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48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9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42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1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0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5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1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57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33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5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46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0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72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10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76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1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7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32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53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5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70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22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12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74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13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0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1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3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0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04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12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66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53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95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7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34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57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1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11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43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7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65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3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5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15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6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81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8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9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7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71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6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9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09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4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0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8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2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0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17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46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3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9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9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4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6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81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24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2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34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35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4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8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19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glossaryDocument" Target="glossary/document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20CE5708D7F44A687584310F4039F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4A89BF-DA3A-40C8-99BB-A325AF89FA00}"/>
      </w:docPartPr>
      <w:docPartBody>
        <w:p w:rsidR="0091792D" w:rsidRDefault="00D43446" w:rsidP="00D43446">
          <w:pPr>
            <w:pStyle w:val="520CE5708D7F44A687584310F4039FDC"/>
          </w:pPr>
          <w:r>
            <w:rPr>
              <w:rFonts w:asciiTheme="majorHAnsi" w:hAnsiTheme="majorHAnsi"/>
              <w:color w:val="FFFFFF" w:themeColor="background1"/>
              <w:sz w:val="96"/>
              <w:szCs w:val="96"/>
            </w:rPr>
            <w:t>[Document title]</w:t>
          </w:r>
        </w:p>
      </w:docPartBody>
    </w:docPart>
    <w:docPart>
      <w:docPartPr>
        <w:name w:val="B9A8C208D21A43D5A5DD6747EAD339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4C59B5-3ACB-4230-8623-B4EE458E1582}"/>
      </w:docPartPr>
      <w:docPartBody>
        <w:p w:rsidR="0091792D" w:rsidRDefault="00D43446" w:rsidP="00D43446">
          <w:pPr>
            <w:pStyle w:val="B9A8C208D21A43D5A5DD6747EAD3397C"/>
          </w:pPr>
          <w:r>
            <w:rPr>
              <w:color w:val="FFFFFF" w:themeColor="background1"/>
              <w:sz w:val="28"/>
              <w:szCs w:val="28"/>
            </w:rPr>
            <w:t>[Author name]</w:t>
          </w:r>
        </w:p>
      </w:docPartBody>
    </w:docPart>
    <w:docPart>
      <w:docPartPr>
        <w:name w:val="FE056638059C4AAF92AB4DEBEB90F5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EF7871-24DF-43FC-8545-01968D7141BE}"/>
      </w:docPartPr>
      <w:docPartBody>
        <w:p w:rsidR="0091792D" w:rsidRDefault="00D43446" w:rsidP="00D43446">
          <w:pPr>
            <w:pStyle w:val="FE056638059C4AAF92AB4DEBEB90F56C"/>
          </w:pPr>
          <w:r>
            <w:rPr>
              <w:color w:val="FFFFFF" w:themeColor="background1"/>
              <w:sz w:val="28"/>
              <w:szCs w:val="28"/>
            </w:rPr>
            <w:t>[Course title]</w:t>
          </w:r>
        </w:p>
      </w:docPartBody>
    </w:docPart>
    <w:docPart>
      <w:docPartPr>
        <w:name w:val="95A315C666E04F1AA06FC5B1069717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A7F407-943B-4472-969A-108078ED42B1}"/>
      </w:docPartPr>
      <w:docPartBody>
        <w:p w:rsidR="0091792D" w:rsidRDefault="00D43446" w:rsidP="00D43446">
          <w:pPr>
            <w:pStyle w:val="95A315C666E04F1AA06FC5B106971744"/>
          </w:pPr>
          <w:r>
            <w:rPr>
              <w:color w:val="FFFFFF" w:themeColor="background1"/>
              <w:sz w:val="28"/>
              <w:szCs w:val="28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MT">
    <w:altName w:val="STIXGeneral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43446"/>
    <w:rsid w:val="00151187"/>
    <w:rsid w:val="001D0C83"/>
    <w:rsid w:val="00215C07"/>
    <w:rsid w:val="002346C6"/>
    <w:rsid w:val="0025754F"/>
    <w:rsid w:val="003234C7"/>
    <w:rsid w:val="003E64D4"/>
    <w:rsid w:val="004A4FAD"/>
    <w:rsid w:val="004F56F9"/>
    <w:rsid w:val="005E5C0E"/>
    <w:rsid w:val="00642A66"/>
    <w:rsid w:val="00676FD1"/>
    <w:rsid w:val="00695A87"/>
    <w:rsid w:val="00712C78"/>
    <w:rsid w:val="0074572C"/>
    <w:rsid w:val="007D541A"/>
    <w:rsid w:val="007E5015"/>
    <w:rsid w:val="008C72AA"/>
    <w:rsid w:val="0091792D"/>
    <w:rsid w:val="00980865"/>
    <w:rsid w:val="00A237C6"/>
    <w:rsid w:val="00B31D51"/>
    <w:rsid w:val="00D43446"/>
    <w:rsid w:val="00DC377E"/>
    <w:rsid w:val="00E43D68"/>
    <w:rsid w:val="00E734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R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RW" w:eastAsia="en-R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20CE5708D7F44A687584310F4039FDC">
    <w:name w:val="520CE5708D7F44A687584310F4039FDC"/>
    <w:rsid w:val="00D43446"/>
  </w:style>
  <w:style w:type="paragraph" w:customStyle="1" w:styleId="B9A8C208D21A43D5A5DD6747EAD3397C">
    <w:name w:val="B9A8C208D21A43D5A5DD6747EAD3397C"/>
    <w:rsid w:val="00D43446"/>
  </w:style>
  <w:style w:type="paragraph" w:customStyle="1" w:styleId="FE056638059C4AAF92AB4DEBEB90F56C">
    <w:name w:val="FE056638059C4AAF92AB4DEBEB90F56C"/>
    <w:rsid w:val="00D43446"/>
  </w:style>
  <w:style w:type="paragraph" w:customStyle="1" w:styleId="95A315C666E04F1AA06FC5B106971744">
    <w:name w:val="95A315C666E04F1AA06FC5B106971744"/>
    <w:rsid w:val="00D43446"/>
  </w:style>
  <w:style w:type="character" w:styleId="PlaceholderText">
    <w:name w:val="Placeholder Text"/>
    <w:basedOn w:val="DefaultParagraphFont"/>
    <w:uiPriority w:val="99"/>
    <w:semiHidden/>
    <w:rsid w:val="00D43446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3" Type="http://schemas.microsoft.com/office/2011/relationships/webextension" Target="webextension3.xml"/><Relationship Id="rId2" Type="http://schemas.microsoft.com/office/2011/relationships/webextension" Target="webextension2.xml"/><Relationship Id="rId1" Type="http://schemas.microsoft.com/office/2011/relationships/webextension" Target="webextension1.xml"/><Relationship Id="rId4" Type="http://schemas.microsoft.com/office/2011/relationships/webextension" Target="webextension4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5">
    <wetp:webextensionref xmlns:r="http://schemas.openxmlformats.org/officeDocument/2006/relationships" r:id="rId1"/>
  </wetp:taskpane>
  <wetp:taskpane dockstate="right" visibility="0" width="350" row="4">
    <wetp:webextensionref xmlns:r="http://schemas.openxmlformats.org/officeDocument/2006/relationships" r:id="rId2"/>
  </wetp:taskpane>
  <wetp:taskpane dockstate="right" visibility="0" width="350" row="4">
    <wetp:webextensionref xmlns:r="http://schemas.openxmlformats.org/officeDocument/2006/relationships" r:id="rId3"/>
  </wetp:taskpane>
  <wetp:taskpane dockstate="right" visibility="0" width="350" row="7">
    <wetp:webextensionref xmlns:r="http://schemas.openxmlformats.org/officeDocument/2006/relationships" r:id="rId4"/>
  </wetp:taskpane>
</wetp:taskpanes>
</file>

<file path=word/webextensions/webextension1.xml><?xml version="1.0" encoding="utf-8"?>
<we:webextension xmlns:we="http://schemas.microsoft.com/office/webextensions/webextension/2010/11" id="{705590B0-F606-42B0-A8CA-C7E32D717C61}">
  <we:reference id="wa200000368" version="1.0.0.0" store="en-US" storeType="OMEX"/>
  <we:alternateReferences>
    <we:reference id="wa200000368" version="1.0.0.0" store="WA200000368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D1046628-7C70-4CFE-BEC5-16AB9E6757C8}">
  <we:reference id="wa104382081" version="1.46.0.0" store="en-US" storeType="OMEX"/>
  <we:alternateReferences>
    <we:reference id="wa104382081" version="1.46.0.0" store="WA104382081" storeType="OMEX"/>
  </we:alternateReferences>
  <we:properties>
    <we:property name="MENDELEY_CITATIONS" value="[]"/>
    <we:property name="MENDELEY_CITATIONS_STYLE" value="{&quot;id&quot;:&quot;https://www.zotero.org/styles/ieee&quot;,&quot;title&quot;:&quot;IEEE&quot;,&quot;format&quot;:&quot;numeric&quot;,&quot;defaultLocale&quot;:null,&quot;isLocaleCodeValid&quot;:true}"/>
  </we:properties>
  <we:bindings/>
  <we:snapshot xmlns:r="http://schemas.openxmlformats.org/officeDocument/2006/relationships"/>
</we:webextension>
</file>

<file path=word/webextensions/webextension3.xml><?xml version="1.0" encoding="utf-8"?>
<we:webextension xmlns:we="http://schemas.microsoft.com/office/webextensions/webextension/2010/11" id="{1454DEE2-F327-4943-8418-DCC22621C603}">
  <we:reference id="wa104380848" version="2.1.0.1" store="en-US" storeType="OMEX"/>
  <we:alternateReferences>
    <we:reference id="wa104380848" version="2.1.0.1" store="WA104380848" storeType="OMEX"/>
  </we:alternateReferences>
  <we:properties/>
  <we:bindings/>
  <we:snapshot xmlns:r="http://schemas.openxmlformats.org/officeDocument/2006/relationships"/>
</we:webextension>
</file>

<file path=word/webextensions/webextension4.xml><?xml version="1.0" encoding="utf-8"?>
<we:webextension xmlns:we="http://schemas.microsoft.com/office/webextensions/webextension/2010/11" id="{AE4A05D8-56B0-41F1-BEA7-7D3B10FEA21B}">
  <we:reference id="wa104178141" version="4.3.3.0" store="en-US" storeType="OMEX"/>
  <we:alternateReferences>
    <we:reference id="WA104178141" version="4.3.3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2-12-09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Wik21</b:Tag>
    <b:SourceType>InternetSite</b:SourceType>
    <b:Guid>{5ADC9D13-CBB1-4ADA-82DA-A3A624910076}</b:Guid>
    <b:Author>
      <b:Author>
        <b:NameList>
          <b:Person>
            <b:Last>Wikipedia</b:Last>
          </b:Person>
        </b:NameList>
      </b:Author>
    </b:Author>
    <b:Title>Rule-based machine learning</b:Title>
    <b:Year>2021</b:Year>
    <b:Month>July</b:Month>
    <b:Day>14</b:Day>
    <b:YearAccessed>2022</b:YearAccessed>
    <b:MonthAccessed>November</b:MonthAccessed>
    <b:DayAccessed>5</b:DayAccessed>
    <b:URL>https://en.wikipedia.org/wiki/Rule-based_machine_learning</b:URL>
    <b:RefOrder>1</b:RefOrder>
  </b:Source>
  <b:Source>
    <b:Tag>Hac22</b:Tag>
    <b:SourceType>InternetSite</b:SourceType>
    <b:Guid>{02C33BC0-F503-4D43-9C36-2CDBD5FB4587}</b:Guid>
    <b:Author>
      <b:Author>
        <b:NameList>
          <b:Person>
            <b:Last>HackerNoon</b:Last>
          </b:Person>
        </b:NameList>
      </b:Author>
    </b:Author>
    <b:Title>7 Effective Ways to Deal With a Small Dataset</b:Title>
    <b:YearAccessed>2022</b:YearAccessed>
    <b:MonthAccessed>November</b:MonthAccessed>
    <b:DayAccessed>5</b:DayAccessed>
    <b:URL>https://hackernoon.com/7-effective-ways-to-deal-with-a-small-dataset-2gyl407s</b:URL>
    <b:RefOrder>2</b:RefOrder>
  </b:Source>
  <b:Source>
    <b:Tag>Ove22</b:Tag>
    <b:SourceType>InternetSite</b:SourceType>
    <b:Guid>{DD081B69-1A04-4ED0-B0E2-924B78A73558}</b:Guid>
    <b:Author>
      <b:Author>
        <b:NameList>
          <b:Person>
            <b:Last>It</b:Last>
            <b:First>Overfitting</b:First>
            <b:Middle>in Machine Learning: What It Is and How to Prevent</b:Middle>
          </b:Person>
        </b:NameList>
      </b:Author>
    </b:Author>
    <b:Title>EliteDataScience</b:Title>
    <b:YearAccessed>2022</b:YearAccessed>
    <b:MonthAccessed>November</b:MonthAccessed>
    <b:DayAccessed>7</b:DayAccessed>
    <b:URL>https://elitedatascience.com/overfitting-in-machine-learning#how-to-prevent</b:URL>
    <b:RefOrder>3</b:RefOrder>
  </b:Source>
  <b:Source>
    <b:Tag>net</b:Tag>
    <b:SourceType>InternetSite</b:SourceType>
    <b:Guid>{A0E29892-D82C-4658-8AAA-E8A2D7D06271}</b:Guid>
    <b:Author>
      <b:Author>
        <b:NameList>
          <b:Person>
            <b:Last>net-informations</b:Last>
          </b:Person>
        </b:NameList>
      </b:Author>
    </b:Author>
    <b:Title>Squared: Coefficient of Determination</b:Title>
    <b:URL>http://net-informations.com/ds/psa/r-squared.htm#:~:text=The%20R%C2%B2%20is%20calculated%20by,then%20subtract%20it%20from%201.</b:URL>
    <b:RefOrder>4</b:RefOrder>
  </b:Source>
  <b:Source>
    <b:Tag>tow</b:Tag>
    <b:SourceType>InternetSite</b:SourceType>
    <b:Guid>{A798778A-71CA-4CA6-AF30-BAB8602533EE}</b:Guid>
    <b:Author>
      <b:Author>
        <b:NameList>
          <b:Person>
            <b:Last>towardsdatascience</b:Last>
          </b:Person>
        </b:NameList>
      </b:Author>
    </b:Author>
    <b:Title>8 Metrics to Measure Classification Performance</b:Title>
    <b:URL>https://towardsdatascience.com/8-metrics-to-measure-classification-performance-984d9d7fd7aa</b:URL>
    <b:RefOrder>5</b:RefOrder>
  </b:Source>
  <b:Source>
    <b:Tag>Git22</b:Tag>
    <b:SourceType>InternetSite</b:SourceType>
    <b:Guid>{D08EDD34-49EF-40DB-9433-036483A107C4}</b:Guid>
    <b:Author>
      <b:Author>
        <b:NameList>
          <b:Person>
            <b:Last>GitHub</b:Last>
          </b:Person>
        </b:NameList>
      </b:Author>
    </b:Author>
    <b:Title>bio304-class/bio304-book: Bookdown based course notes for Bio 304 at Duke University, taught by Paul Magwene</b:Title>
    <b:YearAccessed>2022</b:YearAccessed>
    <b:MonthAccessed>November</b:MonthAccessed>
    <b:DayAccessed>7</b:DayAccessed>
    <b:URL>https://github.com/bio304-class/bio304-book</b:URL>
    <b:RefOrder>6</b:RefOrder>
  </b:Source>
  <b:Source>
    <b:Tag>Mob22</b:Tag>
    <b:SourceType>InternetSite</b:SourceType>
    <b:Guid>{890BA5BF-E1BD-4FD9-9621-7801068E94E3}</b:Guid>
    <b:Author>
      <b:Author>
        <b:NameList>
          <b:Person>
            <b:Last>MobiDev</b:Last>
          </b:Person>
        </b:NameList>
      </b:Author>
    </b:Author>
    <b:Title>TOP 9 Machine Learning Technology Trends To Impact Business in 2022</b:Title>
    <b:YearAccessed>2022</b:YearAccessed>
    <b:MonthAccessed>November</b:MonthAccessed>
    <b:DayAccessed>7</b:DayAccessed>
    <b:URL>https://mobidev.biz/blog/future-machine-learning-trends-impact-business</b:URL>
    <b:RefOrder>7</b:RefOrder>
  </b:Source>
  <b:Source>
    <b:Tag>Tur22</b:Tag>
    <b:SourceType>InternetSite</b:SourceType>
    <b:Guid>{0A1941D0-12AD-451A-BA7B-1EA68A1BBA6E}</b:Guid>
    <b:Author>
      <b:Author>
        <b:NameList>
          <b:Person>
            <b:Last>AI</b:Last>
            <b:First>TurinTech</b:First>
          </b:Person>
        </b:NameList>
      </b:Author>
    </b:Author>
    <b:Title>The Evolution of Machine Learning in Business​</b:Title>
    <b:YearAccessed>2022</b:YearAccessed>
    <b:MonthAccessed>November</b:MonthAccessed>
    <b:DayAccessed>7</b:DayAccessed>
    <b:URL>https://www.turintech.ai/the-evolution-of-machine-learning-in-business/</b:URL>
    <b:RefOrder>8</b:RefOrder>
  </b:Source>
  <b:Source>
    <b:Tag>Med22</b:Tag>
    <b:SourceType>InternetSite</b:SourceType>
    <b:Guid>{90727CC9-3F46-422E-AE50-C0A9D22405CF}</b:Guid>
    <b:Author>
      <b:Author>
        <b:NameList>
          <b:Person>
            <b:Last>Medium</b:Last>
          </b:Person>
        </b:NameList>
      </b:Author>
    </b:Author>
    <b:Title>Machine Learning Approaches and Its Applications</b:Title>
    <b:YearAccessed>2022</b:YearAccessed>
    <b:MonthAccessed>November</b:MonthAccessed>
    <b:DayAccessed>7</b:DayAccessed>
    <b:URL>https://medium.datadriveninvestor.com/machine-learning-approaches-and-its-applications-7bfbe782f4a8</b:URL>
    <b:RefOrder>9</b:RefOrder>
  </b:Source>
  <b:Source>
    <b:Tag>upG22</b:Tag>
    <b:SourceType>InternetSite</b:SourceType>
    <b:Guid>{3283CBC7-3A09-4623-82C8-440515320EF9}</b:Guid>
    <b:Author>
      <b:Author>
        <b:NameList>
          <b:Person>
            <b:Last>blog</b:Last>
            <b:First>upGrad</b:First>
          </b:Person>
        </b:NameList>
      </b:Author>
    </b:Author>
    <b:Title>Random Forest Vs Decision Tree: Difference Between Random Forest and Decision Tree</b:Title>
    <b:YearAccessed>2022</b:YearAccessed>
    <b:MonthAccessed>November</b:MonthAccessed>
    <b:DayAccessed>7</b:DayAccessed>
    <b:URL>https://www.upgrad.com/blog/random-forest-vs-decision-tree/#:~:text=A%20decision%20tree%20combines%20some,forest%20model%20needs%20rigorous%20training</b:URL>
    <b:RefOrder>10</b:RefOrder>
  </b:Source>
  <b:Source>
    <b:Tag>Jav22</b:Tag>
    <b:SourceType>InternetSite</b:SourceType>
    <b:Guid>{8A005F62-439A-42EC-A933-0766F198A4D3}</b:Guid>
    <b:Author>
      <b:Author>
        <b:NameList>
          <b:Person>
            <b:Last>Javatpoint</b:Last>
          </b:Person>
        </b:NameList>
      </b:Author>
    </b:Author>
    <b:Title>Applications of Machine learning</b:Title>
    <b:YearAccessed>2022</b:YearAccessed>
    <b:MonthAccessed>November</b:MonthAccessed>
    <b:DayAccessed>7</b:DayAccessed>
    <b:URL>https://www.javatpoint.com/applications-of-machine-learning</b:URL>
    <b:RefOrder>11</b:RefOrder>
  </b:Source>
  <b:Source>
    <b:Tag>bri22</b:Tag>
    <b:SourceType>InternetSite</b:SourceType>
    <b:Guid>{B0858F3B-EB08-4B22-ADDD-EAA09472C3D7}</b:Guid>
    <b:Author>
      <b:Author>
        <b:NameList>
          <b:Person>
            <b:Last>britannica</b:Last>
          </b:Person>
        </b:NameList>
      </b:Author>
    </b:Author>
    <b:Title>collinearity</b:Title>
    <b:YearAccessed>2022</b:YearAccessed>
    <b:MonthAccessed>November</b:MonthAccessed>
    <b:DayAccessed>7</b:DayAccessed>
    <b:URL>https://www.britannica.com/topic/collinearity-statistics</b:URL>
    <b:RefOrder>12</b:RefOrder>
  </b:Source>
  <b:Source>
    <b:Tag>dat22</b:Tag>
    <b:SourceType>InternetSite</b:SourceType>
    <b:Guid>{19FCE709-B350-4EF8-BF7F-1067874E3F8F}</b:Guid>
    <b:Author>
      <b:Author>
        <b:NameList>
          <b:Person>
            <b:Last>datacadamia</b:Last>
          </b:Person>
        </b:NameList>
      </b:Author>
    </b:Author>
    <b:Title>Statistics - Forward and Backward Stepwis</b:Title>
    <b:YearAccessed>2022</b:YearAccessed>
    <b:MonthAccessed>November</b:MonthAccessed>
    <b:DayAccessed>7</b:DayAccessed>
    <b:URL>https://datacadamia.com/data_mining/stepwise_regression</b:URL>
    <b:RefOrder>13</b:RefOrder>
  </b:Source>
  <b:Source>
    <b:Tag>sta</b:Tag>
    <b:SourceType>InternetSite</b:SourceType>
    <b:Guid>{AF292A03-7132-4C0F-86E1-EFF1C2D36F52}</b:Guid>
    <b:Author>
      <b:Author>
        <b:NameList>
          <b:Person>
            <b:Last>statisticshowto</b:Last>
          </b:Person>
        </b:NameList>
      </b:Author>
    </b:Author>
    <b:Title>Nonlinear Regression: Simple Definition &amp; Examples</b:Title>
    <b:URL>https://www.statisticshowto.com/nonlinear-regression/</b:URL>
    <b:RefOrder>14</b:RefOrder>
  </b:Source>
  <b:Source>
    <b:Tag>Cro22</b:Tag>
    <b:SourceType>InternetSite</b:SourceType>
    <b:Guid>{DE733F26-BAAD-4FCA-83C8-63D0DF906891}</b:Guid>
    <b:Author>
      <b:Author>
        <b:NameList>
          <b:Person>
            <b:Last>Validated</b:Last>
            <b:First>Cross</b:First>
          </b:Person>
        </b:NameList>
      </b:Author>
    </b:Author>
    <b:Title>Linear and nonlinear model parsimony</b:Title>
    <b:YearAccessed>2022</b:YearAccessed>
    <b:MonthAccessed>November</b:MonthAccessed>
    <b:DayAccessed>13</b:DayAccessed>
    <b:URL>https://stats.stackexchange.com/questions/181298/linear-and-nonlinear-model-parsimony</b:URL>
    <b:RefOrder>15</b:RefOrder>
  </b:Source>
  <b:Source>
    <b:Tag>Sta22</b:Tag>
    <b:SourceType>InternetSite</b:SourceType>
    <b:Guid>{73FA3815-CEFE-476C-97FC-218978446140}</b:Guid>
    <b:Author>
      <b:Author>
        <b:NameList>
          <b:Person>
            <b:Last>Jim</b:Last>
            <b:First>Statistics</b:First>
            <b:Middle>By</b:Middle>
          </b:Person>
        </b:NameList>
      </b:Author>
    </b:Author>
    <b:Title>How to Choose Between Linear and Nonlinear Regression</b:Title>
    <b:YearAccessed>2022</b:YearAccessed>
    <b:MonthAccessed>November</b:MonthAccessed>
    <b:DayAccessed>13</b:DayAccessed>
    <b:URL>https://statisticsbyjim.com/regression/choose-linear-nonlinear-regression/</b:URL>
    <b:RefOrder>16</b:RefOrder>
  </b:Source>
  <b:Source>
    <b:Tag>ind22</b:Tag>
    <b:SourceType>InternetSite</b:SourceType>
    <b:Guid>{B392DBE7-9EE1-435F-B6FF-6E8507A40A31}</b:Guid>
    <b:Author>
      <b:Author>
        <b:NameList>
          <b:Person>
            <b:Last>indeed.com</b:Last>
          </b:Person>
        </b:NameList>
      </b:Author>
    </b:Author>
    <b:Title>Linear vs. Nonlinear Equations: Definitions and Examples</b:Title>
    <b:YearAccessed>2022</b:YearAccessed>
    <b:MonthAccessed>November</b:MonthAccessed>
    <b:DayAccessed>13</b:DayAccessed>
    <b:URL>https://www.indeed.com/career-advice/career-development/linear-vs-nonlinear</b:URL>
    <b:RefOrder>17</b:RefOrder>
  </b:Source>
  <b:Source>
    <b:Tag>edu22</b:Tag>
    <b:SourceType>InternetSite</b:SourceType>
    <b:Guid>{8BC3BA60-8E30-4301-828A-4B3D865A3999}</b:Guid>
    <b:Author>
      <b:Author>
        <b:NameList>
          <b:Person>
            <b:Last>educba.com</b:Last>
          </b:Person>
        </b:NameList>
      </b:Author>
    </b:Author>
    <b:Title>Decision Tree Advantages and Disadvantages | Decision Tree Regressor</b:Title>
    <b:YearAccessed>2022</b:YearAccessed>
    <b:MonthAccessed>November</b:MonthAccessed>
    <b:DayAccessed>17</b:DayAccessed>
    <b:URL>https://www.educba.com/decision-tree-advantages-and-disadvantages/</b:URL>
    <b:RefOrder>18</b:RefOrder>
  </b:Source>
  <b:Source>
    <b:Tag>ope22</b:Tag>
    <b:SourceType>InternetSite</b:SourceType>
    <b:Guid>{5500DADE-759C-4AB3-ADBA-58B960663405}</b:Guid>
    <b:Author>
      <b:Author>
        <b:NameList>
          <b:Person>
            <b:Last>openclassrooms.com</b:Last>
          </b:Person>
        </b:NameList>
      </b:Author>
    </b:Author>
    <b:Title>Build and Evaluate a Classification Model</b:Title>
    <b:YearAccessed>2022</b:YearAccessed>
    <b:MonthAccessed>November</b:MonthAccessed>
    <b:DayAccessed>17</b:DayAccessed>
    <b:URL>https://openclassrooms.com/en/courses/6389626-train-a-supervised-machine-learning-model/6405911-build-and-evaluate-a-classification-model</b:URL>
    <b:RefOrder>19</b:RefOrder>
  </b:Source>
  <b:Source>
    <b:Tag>tow22</b:Tag>
    <b:SourceType>InternetSite</b:SourceType>
    <b:Guid>{270C75C3-E512-4D45-A63F-8AA814F79E7C}</b:Guid>
    <b:Author>
      <b:Author>
        <b:NameList>
          <b:Person>
            <b:Last>towardsdatascience.com</b:Last>
          </b:Person>
        </b:NameList>
      </b:Author>
    </b:Author>
    <b:Title>Comparative Study on Classic Machine learning Algorithms</b:Title>
    <b:YearAccessed>2022</b:YearAccessed>
    <b:MonthAccessed>November</b:MonthAccessed>
    <b:DayAccessed>18</b:DayAccessed>
    <b:URL>https://towardsdatascience.com/comparative-study-on-classic-machine-learning-algorithms-24f9ff6ab222</b:URL>
    <b:RefOrder>20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45531E3-7A9F-443D-97CB-120D067F44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352</Words>
  <Characters>200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7</vt:lpstr>
    </vt:vector>
  </TitlesOfParts>
  <Company/>
  <LinksUpToDate>false</LinksUpToDate>
  <CharactersWithSpaces>2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GGLE COMPETITION</dc:title>
  <dc:subject/>
  <dc:creator>Andrew-ID: parmenin</dc:creator>
  <cp:keywords/>
  <dc:description/>
  <cp:lastModifiedBy>Niyomwungeri Parmenide Ishimwe</cp:lastModifiedBy>
  <cp:revision>3</cp:revision>
  <cp:lastPrinted>2022-12-09T09:46:00Z</cp:lastPrinted>
  <dcterms:created xsi:type="dcterms:W3CDTF">2022-12-09T09:46:00Z</dcterms:created>
  <dcterms:modified xsi:type="dcterms:W3CDTF">2022-12-09T09:47:00Z</dcterms:modified>
  <cp:category>DATA INFERENCE AND APPLIED MACHINE LEARNING (18-785)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2d2adb345896dd1e80781193f20622770481f8e9e075fe5acf911797048683a</vt:lpwstr>
  </property>
  <property fmtid="{D5CDD505-2E9C-101B-9397-08002B2CF9AE}" pid="3" name="ZOTERO_PREF_1">
    <vt:lpwstr>&lt;data data-version="3" zotero-version="6.0.18"&gt;&lt;session id="v1sL6cj5"/&gt;&lt;style id="http://www.zotero.org/styles/ieee" locale="en-GB" hasBibliography="1" bibliographyStyleHasBeenSet="1"/&gt;&lt;prefs&gt;&lt;pref name="fieldType" value="Field"/&gt;&lt;pref name="automaticJour</vt:lpwstr>
  </property>
  <property fmtid="{D5CDD505-2E9C-101B-9397-08002B2CF9AE}" pid="4" name="ZOTERO_PREF_2">
    <vt:lpwstr>nalAbbreviations" value="true"/&gt;&lt;/prefs&gt;&lt;/data&gt;</vt:lpwstr>
  </property>
</Properties>
</file>